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28D" w:rsidRPr="00CA10CD" w:rsidRDefault="00D92B83">
      <w:pPr>
        <w:rPr>
          <w:b/>
          <w:sz w:val="32"/>
        </w:rPr>
      </w:pPr>
      <w:r w:rsidRPr="00CA10CD">
        <w:rPr>
          <w:b/>
          <w:sz w:val="32"/>
        </w:rPr>
        <w:t>Detail Benchmarks and stress testing of our I/O devices and InfluxDB</w:t>
      </w:r>
    </w:p>
    <w:p w:rsidR="00D92B83" w:rsidRDefault="00D92B83">
      <w:pPr>
        <w:rPr>
          <w:b/>
          <w:sz w:val="28"/>
        </w:rPr>
      </w:pPr>
    </w:p>
    <w:p w:rsidR="00D92B83" w:rsidRDefault="00D92B83" w:rsidP="00D92B83">
      <w:pPr>
        <w:jc w:val="both"/>
      </w:pPr>
      <w:r>
        <w:t xml:space="preserve">This document contains the detailed benchmarks, </w:t>
      </w:r>
      <w:r w:rsidR="00CA10CD">
        <w:t xml:space="preserve">and </w:t>
      </w:r>
      <w:r>
        <w:t xml:space="preserve">stress testing for our I/O and InfluxDB, we wanted to see the peak of our performance that we can achieve on our current storage devices which </w:t>
      </w:r>
      <w:r w:rsidR="00CA10CD">
        <w:t>are</w:t>
      </w:r>
      <w:r>
        <w:t xml:space="preserve"> installed on </w:t>
      </w:r>
      <w:r w:rsidR="00CA10CD">
        <w:t xml:space="preserve">the </w:t>
      </w:r>
      <w:r>
        <w:t>server (10.1.</w:t>
      </w:r>
      <w:r w:rsidR="00CA10CD">
        <w:t>10.194</w:t>
      </w:r>
      <w:r>
        <w:t xml:space="preserve">) along with other currently installed hardware. As we are going to perform various queries also millions of records need to be inserted </w:t>
      </w:r>
      <w:r w:rsidR="00CA10CD">
        <w:t>into</w:t>
      </w:r>
      <w:r>
        <w:t xml:space="preserve"> our Time Series Database this benchmark is needed.</w:t>
      </w:r>
    </w:p>
    <w:p w:rsidR="00D92B83" w:rsidRDefault="00D92B83" w:rsidP="00D92B83">
      <w:pPr>
        <w:jc w:val="both"/>
      </w:pPr>
      <w:r>
        <w:t xml:space="preserve">The current hardware specifications of the server </w:t>
      </w:r>
      <w:r w:rsidR="00CA10CD">
        <w:t>are</w:t>
      </w:r>
      <w:r>
        <w:t xml:space="preserve"> mentioned below, although the detailed hardware specifications will be attached in </w:t>
      </w:r>
      <w:r w:rsidR="00CA10CD">
        <w:t>an</w:t>
      </w:r>
      <w:r>
        <w:t>other file with this.</w:t>
      </w:r>
    </w:p>
    <w:p w:rsidR="00CA10CD" w:rsidRDefault="00D92B83" w:rsidP="00D92B83">
      <w:pPr>
        <w:jc w:val="both"/>
      </w:pPr>
      <w:r>
        <w:t>All mount</w:t>
      </w:r>
      <w:r w:rsidR="00CA10CD">
        <w:t xml:space="preserve"> </w:t>
      </w:r>
      <w:r>
        <w:t>points of the server:</w:t>
      </w:r>
    </w:p>
    <w:p w:rsidR="00D92B83" w:rsidRDefault="009074DF" w:rsidP="00D92B83">
      <w:pPr>
        <w:jc w:val="both"/>
      </w:pPr>
      <w:r w:rsidRPr="009074DF">
        <w:rPr>
          <w:noProof/>
          <w:lang w:eastAsia="en-IN"/>
        </w:rPr>
        <w:drawing>
          <wp:inline distT="0" distB="0" distL="0" distR="0" wp14:anchorId="398A6165" wp14:editId="12ACA42A">
            <wp:extent cx="6645910" cy="55905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5590540"/>
                    </a:xfrm>
                    <a:prstGeom prst="rect">
                      <a:avLst/>
                    </a:prstGeom>
                  </pic:spPr>
                </pic:pic>
              </a:graphicData>
            </a:graphic>
          </wp:inline>
        </w:drawing>
      </w:r>
    </w:p>
    <w:p w:rsidR="00593F1A" w:rsidRDefault="00593F1A" w:rsidP="00593F1A">
      <w:pPr>
        <w:jc w:val="both"/>
      </w:pPr>
    </w:p>
    <w:p w:rsidR="00CA10CD" w:rsidRDefault="00593F1A" w:rsidP="00593F1A">
      <w:pPr>
        <w:jc w:val="both"/>
      </w:pPr>
      <w:r>
        <w:t>We first do the default stress I/O test on both of our storage block</w:t>
      </w:r>
      <w:r w:rsidR="00CA10CD">
        <w:t>s</w:t>
      </w:r>
      <w:r>
        <w:t xml:space="preserve"> (Samsung SSD 870 EVO 1TB and </w:t>
      </w:r>
      <w:r w:rsidRPr="00593F1A">
        <w:t>TOSHIBA MG04ACA200E</w:t>
      </w:r>
      <w:r>
        <w:t xml:space="preserve">). I have used </w:t>
      </w:r>
      <w:r w:rsidRPr="00593F1A">
        <w:rPr>
          <w:b/>
          <w:i/>
        </w:rPr>
        <w:t>fio</w:t>
      </w:r>
      <w:r>
        <w:rPr>
          <w:b/>
          <w:i/>
        </w:rPr>
        <w:t xml:space="preserve"> (</w:t>
      </w:r>
      <w:r w:rsidRPr="00593F1A">
        <w:rPr>
          <w:b/>
          <w:i/>
        </w:rPr>
        <w:t>https://git.kernel.dk/cgit/fio/</w:t>
      </w:r>
      <w:r>
        <w:rPr>
          <w:b/>
          <w:i/>
        </w:rPr>
        <w:t xml:space="preserve">) </w:t>
      </w:r>
      <w:r>
        <w:t xml:space="preserve">tool for this. </w:t>
      </w:r>
      <w:proofErr w:type="gramStart"/>
      <w:r>
        <w:t>fio</w:t>
      </w:r>
      <w:proofErr w:type="gramEnd"/>
      <w:r>
        <w:t xml:space="preserve"> is </w:t>
      </w:r>
      <w:r w:rsidR="00CA10CD">
        <w:t xml:space="preserve">a </w:t>
      </w:r>
      <w:r>
        <w:t>great tool if we want to do a special test case or to test a specific workload to find out the performance or to reproduce a bug.</w:t>
      </w:r>
    </w:p>
    <w:p w:rsidR="00CA10CD" w:rsidRDefault="00CA10CD" w:rsidP="00593F1A">
      <w:pPr>
        <w:jc w:val="both"/>
      </w:pPr>
      <w:r>
        <w:t>I have defined some special test cases as per our needs below:</w:t>
      </w:r>
    </w:p>
    <w:p w:rsidR="00CA10CD" w:rsidRDefault="00CA10CD" w:rsidP="00BE3194">
      <w:pPr>
        <w:pStyle w:val="ListParagraph"/>
        <w:numPr>
          <w:ilvl w:val="0"/>
          <w:numId w:val="1"/>
        </w:numPr>
        <w:spacing w:line="276" w:lineRule="auto"/>
        <w:jc w:val="both"/>
      </w:pPr>
      <w:r>
        <w:t>IOPS (Input-Output Operations per Second) Test</w:t>
      </w:r>
    </w:p>
    <w:p w:rsidR="00CA10CD" w:rsidRDefault="00CA10CD" w:rsidP="00BE3194">
      <w:pPr>
        <w:pStyle w:val="ListParagraph"/>
        <w:numPr>
          <w:ilvl w:val="1"/>
          <w:numId w:val="1"/>
        </w:numPr>
        <w:spacing w:line="276" w:lineRule="auto"/>
        <w:jc w:val="both"/>
      </w:pPr>
      <w:r>
        <w:t>Random R test</w:t>
      </w:r>
    </w:p>
    <w:p w:rsidR="00CA10CD" w:rsidRDefault="00CA10CD" w:rsidP="00BE3194">
      <w:pPr>
        <w:pStyle w:val="ListParagraph"/>
        <w:numPr>
          <w:ilvl w:val="1"/>
          <w:numId w:val="1"/>
        </w:numPr>
        <w:spacing w:line="276" w:lineRule="auto"/>
        <w:jc w:val="both"/>
      </w:pPr>
      <w:r>
        <w:lastRenderedPageBreak/>
        <w:t>Custom R/W test file</w:t>
      </w:r>
    </w:p>
    <w:p w:rsidR="00CA10CD" w:rsidRDefault="00CA10CD" w:rsidP="00BE3194">
      <w:pPr>
        <w:pStyle w:val="ListParagraph"/>
        <w:numPr>
          <w:ilvl w:val="1"/>
          <w:numId w:val="1"/>
        </w:numPr>
        <w:spacing w:line="276" w:lineRule="auto"/>
        <w:jc w:val="both"/>
      </w:pPr>
      <w:r>
        <w:t>Random R/W test</w:t>
      </w:r>
    </w:p>
    <w:p w:rsidR="00CA10CD" w:rsidRDefault="00CA10CD" w:rsidP="00BE3194">
      <w:pPr>
        <w:pStyle w:val="ListParagraph"/>
        <w:numPr>
          <w:ilvl w:val="1"/>
          <w:numId w:val="1"/>
        </w:numPr>
        <w:spacing w:line="276" w:lineRule="auto"/>
        <w:jc w:val="both"/>
      </w:pPr>
      <w:r>
        <w:t>Sequential R test</w:t>
      </w:r>
    </w:p>
    <w:p w:rsidR="00CA10CD" w:rsidRDefault="00CA10CD" w:rsidP="00BE3194">
      <w:pPr>
        <w:pStyle w:val="ListParagraph"/>
        <w:numPr>
          <w:ilvl w:val="0"/>
          <w:numId w:val="1"/>
        </w:numPr>
        <w:spacing w:line="276" w:lineRule="auto"/>
        <w:jc w:val="both"/>
      </w:pPr>
      <w:r>
        <w:t>Throughput Performance Tests</w:t>
      </w:r>
    </w:p>
    <w:p w:rsidR="00CA10CD" w:rsidRDefault="00CA10CD" w:rsidP="00BE3194">
      <w:pPr>
        <w:pStyle w:val="ListParagraph"/>
        <w:numPr>
          <w:ilvl w:val="1"/>
          <w:numId w:val="1"/>
        </w:numPr>
        <w:spacing w:line="276" w:lineRule="auto"/>
        <w:jc w:val="both"/>
      </w:pPr>
      <w:r>
        <w:t>Random R test</w:t>
      </w:r>
    </w:p>
    <w:p w:rsidR="00CA10CD" w:rsidRDefault="00CA10CD" w:rsidP="00BE3194">
      <w:pPr>
        <w:pStyle w:val="ListParagraph"/>
        <w:numPr>
          <w:ilvl w:val="1"/>
          <w:numId w:val="1"/>
        </w:numPr>
        <w:spacing w:line="276" w:lineRule="auto"/>
        <w:jc w:val="both"/>
      </w:pPr>
      <w:r>
        <w:t>Custom R/W test file</w:t>
      </w:r>
    </w:p>
    <w:p w:rsidR="00CA10CD" w:rsidRDefault="00CA10CD" w:rsidP="00BE3194">
      <w:pPr>
        <w:pStyle w:val="ListParagraph"/>
        <w:numPr>
          <w:ilvl w:val="1"/>
          <w:numId w:val="1"/>
        </w:numPr>
        <w:spacing w:line="276" w:lineRule="auto"/>
        <w:jc w:val="both"/>
      </w:pPr>
      <w:r>
        <w:t>Random R/W test</w:t>
      </w:r>
    </w:p>
    <w:p w:rsidR="00CA10CD" w:rsidRDefault="00CA10CD" w:rsidP="00BE3194">
      <w:pPr>
        <w:pStyle w:val="ListParagraph"/>
        <w:numPr>
          <w:ilvl w:val="1"/>
          <w:numId w:val="1"/>
        </w:numPr>
        <w:spacing w:line="276" w:lineRule="auto"/>
        <w:jc w:val="both"/>
      </w:pPr>
      <w:r>
        <w:t>Sequential R test</w:t>
      </w:r>
    </w:p>
    <w:p w:rsidR="00CA10CD" w:rsidRDefault="00CA10CD" w:rsidP="00BE3194">
      <w:pPr>
        <w:pStyle w:val="ListParagraph"/>
        <w:numPr>
          <w:ilvl w:val="0"/>
          <w:numId w:val="1"/>
        </w:numPr>
        <w:spacing w:line="276" w:lineRule="auto"/>
        <w:jc w:val="both"/>
      </w:pPr>
      <w:r>
        <w:t>Latency Performance Test</w:t>
      </w:r>
    </w:p>
    <w:p w:rsidR="00CA10CD" w:rsidRDefault="00CA10CD" w:rsidP="00BE3194">
      <w:pPr>
        <w:pStyle w:val="ListParagraph"/>
        <w:numPr>
          <w:ilvl w:val="1"/>
          <w:numId w:val="1"/>
        </w:numPr>
        <w:spacing w:line="276" w:lineRule="auto"/>
        <w:jc w:val="both"/>
      </w:pPr>
      <w:r>
        <w:t>Random R latency test</w:t>
      </w:r>
    </w:p>
    <w:p w:rsidR="00CA10CD" w:rsidRDefault="00CA10CD" w:rsidP="00BE3194">
      <w:pPr>
        <w:pStyle w:val="ListParagraph"/>
        <w:numPr>
          <w:ilvl w:val="1"/>
          <w:numId w:val="1"/>
        </w:numPr>
        <w:spacing w:line="276" w:lineRule="auto"/>
        <w:jc w:val="both"/>
      </w:pPr>
      <w:r>
        <w:t>Random R/W latency test</w:t>
      </w:r>
    </w:p>
    <w:p w:rsidR="00B8679A" w:rsidRDefault="00284D0F" w:rsidP="00284D0F">
      <w:pPr>
        <w:jc w:val="both"/>
      </w:pPr>
      <w:r>
        <w:t xml:space="preserve">The above tests will be done for both of our storage devices, </w:t>
      </w:r>
      <w:r w:rsidRPr="00284D0F">
        <w:rPr>
          <w:b/>
          <w:i/>
        </w:rPr>
        <w:t>although this is a test not actual production server test so I’ll create a script which can perform the same test</w:t>
      </w:r>
      <w:r>
        <w:rPr>
          <w:b/>
          <w:i/>
        </w:rPr>
        <w:t>s to other server and the device</w:t>
      </w:r>
      <w:r w:rsidRPr="00284D0F">
        <w:rPr>
          <w:b/>
          <w:i/>
        </w:rPr>
        <w:t xml:space="preserve"> in case of future use</w:t>
      </w:r>
      <w:r>
        <w:t>. The reason for doing these test is to get approximate figures on how much I/O and CPU performance need to be delivered for our actual production server.</w:t>
      </w:r>
    </w:p>
    <w:p w:rsidR="00284D0F" w:rsidRPr="00593F1A" w:rsidRDefault="00284D0F" w:rsidP="00284D0F">
      <w:pPr>
        <w:jc w:val="both"/>
      </w:pPr>
      <w:r>
        <w:t>Hardware information of /dev/sda (Samsung SSD 870 EVO 1TB):</w:t>
      </w:r>
    </w:p>
    <w:p w:rsidR="00D92B83" w:rsidRDefault="00B8679A" w:rsidP="00B8679A">
      <w:pPr>
        <w:jc w:val="center"/>
      </w:pPr>
      <w:r w:rsidRPr="00B8679A">
        <w:rPr>
          <w:noProof/>
          <w:lang w:eastAsia="en-IN"/>
        </w:rPr>
        <w:drawing>
          <wp:inline distT="0" distB="0" distL="0" distR="0" wp14:anchorId="69DC17E1" wp14:editId="2C61CD24">
            <wp:extent cx="6294665" cy="29568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94665" cy="2956816"/>
                    </a:xfrm>
                    <a:prstGeom prst="rect">
                      <a:avLst/>
                    </a:prstGeom>
                  </pic:spPr>
                </pic:pic>
              </a:graphicData>
            </a:graphic>
          </wp:inline>
        </w:drawing>
      </w:r>
    </w:p>
    <w:p w:rsidR="00B8679A" w:rsidRDefault="00B8679A" w:rsidP="00D92B83">
      <w:pPr>
        <w:jc w:val="both"/>
      </w:pPr>
      <w:r>
        <w:t>Hardware information pf /dev/sdb:</w:t>
      </w:r>
    </w:p>
    <w:p w:rsidR="00B8679A" w:rsidRDefault="009074DF" w:rsidP="00B8679A">
      <w:pPr>
        <w:jc w:val="center"/>
      </w:pPr>
      <w:r w:rsidRPr="009074DF">
        <w:rPr>
          <w:noProof/>
          <w:lang w:eastAsia="en-IN"/>
        </w:rPr>
        <w:drawing>
          <wp:inline distT="0" distB="0" distL="0" distR="0" wp14:anchorId="0EE105E0" wp14:editId="6CA5DEDB">
            <wp:extent cx="6187976" cy="286536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87976" cy="2865368"/>
                    </a:xfrm>
                    <a:prstGeom prst="rect">
                      <a:avLst/>
                    </a:prstGeom>
                  </pic:spPr>
                </pic:pic>
              </a:graphicData>
            </a:graphic>
          </wp:inline>
        </w:drawing>
      </w:r>
    </w:p>
    <w:p w:rsidR="00B8679A" w:rsidRDefault="00B8679A" w:rsidP="00D92B83">
      <w:pPr>
        <w:jc w:val="both"/>
      </w:pPr>
    </w:p>
    <w:p w:rsidR="00D47E5F" w:rsidRDefault="00D47E5F" w:rsidP="00D92B83">
      <w:pPr>
        <w:jc w:val="both"/>
      </w:pPr>
      <w:r>
        <w:t>ioengine: It defines how the job issued I/O by the file. There are various ioengines available to use for the test</w:t>
      </w:r>
      <w:r w:rsidR="00AA3E7C">
        <w:t>, some are listed below</w:t>
      </w:r>
      <w:r>
        <w:t>:</w:t>
      </w:r>
    </w:p>
    <w:p w:rsidR="00D47E5F" w:rsidRDefault="00DD7413" w:rsidP="00AB6EC6">
      <w:pPr>
        <w:pStyle w:val="ListParagraph"/>
        <w:numPr>
          <w:ilvl w:val="0"/>
          <w:numId w:val="3"/>
        </w:numPr>
        <w:jc w:val="both"/>
      </w:pPr>
      <w:r>
        <w:t>l</w:t>
      </w:r>
      <w:r w:rsidR="00D47E5F">
        <w:t xml:space="preserve">ibaio: Linux native asynchronous I/O. Note that Linux may only support queued behaviour with non-buffered I/O (set </w:t>
      </w:r>
      <w:r w:rsidR="00D47E5F">
        <w:rPr>
          <w:rStyle w:val="pre"/>
          <w:rFonts w:ascii="Courier New" w:hAnsi="Courier New" w:cs="Courier New"/>
          <w:sz w:val="20"/>
          <w:szCs w:val="20"/>
        </w:rPr>
        <w:t>direct=1</w:t>
      </w:r>
      <w:r w:rsidR="00D47E5F">
        <w:t xml:space="preserve"> or </w:t>
      </w:r>
      <w:r w:rsidR="00D47E5F">
        <w:rPr>
          <w:rStyle w:val="pre"/>
          <w:rFonts w:ascii="Courier New" w:hAnsi="Courier New" w:cs="Courier New"/>
          <w:sz w:val="20"/>
          <w:szCs w:val="20"/>
        </w:rPr>
        <w:t>buffered=0</w:t>
      </w:r>
      <w:r w:rsidR="00D47E5F">
        <w:t>). This engine defines engine</w:t>
      </w:r>
      <w:r w:rsidR="00414580">
        <w:t>-</w:t>
      </w:r>
      <w:r w:rsidR="00D47E5F">
        <w:t>specific options.</w:t>
      </w:r>
    </w:p>
    <w:p w:rsidR="00D47E5F" w:rsidRDefault="00D47E5F" w:rsidP="00AB6EC6">
      <w:pPr>
        <w:pStyle w:val="ListParagraph"/>
        <w:numPr>
          <w:ilvl w:val="0"/>
          <w:numId w:val="3"/>
        </w:numPr>
        <w:jc w:val="both"/>
      </w:pPr>
      <w:r>
        <w:t xml:space="preserve">solarisaio: </w:t>
      </w:r>
      <w:r w:rsidRPr="00D47E5F">
        <w:t>Solaris native asynchronous I/O. Suitable for testing on Solaris.</w:t>
      </w:r>
    </w:p>
    <w:p w:rsidR="00D47E5F" w:rsidRDefault="00D47E5F" w:rsidP="003A6410">
      <w:pPr>
        <w:pStyle w:val="ListParagraph"/>
        <w:numPr>
          <w:ilvl w:val="0"/>
          <w:numId w:val="3"/>
        </w:numPr>
        <w:jc w:val="both"/>
      </w:pPr>
      <w:r w:rsidRPr="00D47E5F">
        <w:rPr>
          <w:iCs/>
        </w:rPr>
        <w:t>posixaio</w:t>
      </w:r>
      <w:r w:rsidRPr="00D47E5F">
        <w:t xml:space="preserve"> - POSIX asynchronous I/O. For other UNIX</w:t>
      </w:r>
      <w:r w:rsidR="00414580">
        <w:t>-</w:t>
      </w:r>
      <w:r w:rsidRPr="00D47E5F">
        <w:t>based operating systems.</w:t>
      </w:r>
    </w:p>
    <w:p w:rsidR="00D47E5F" w:rsidRDefault="00D47E5F" w:rsidP="003A6410">
      <w:pPr>
        <w:pStyle w:val="ListParagraph"/>
        <w:numPr>
          <w:ilvl w:val="0"/>
          <w:numId w:val="3"/>
        </w:numPr>
        <w:jc w:val="both"/>
      </w:pPr>
      <w:r w:rsidRPr="00D47E5F">
        <w:rPr>
          <w:iCs/>
        </w:rPr>
        <w:t>windowsaio</w:t>
      </w:r>
      <w:r w:rsidRPr="00D47E5F">
        <w:t xml:space="preserve"> - Windows native asynchronous I/O in case testing is done on Windows OS.</w:t>
      </w:r>
    </w:p>
    <w:p w:rsidR="00D47E5F" w:rsidRDefault="00D47E5F" w:rsidP="003A6410">
      <w:pPr>
        <w:pStyle w:val="ListParagraph"/>
        <w:numPr>
          <w:ilvl w:val="0"/>
          <w:numId w:val="3"/>
        </w:numPr>
        <w:jc w:val="both"/>
      </w:pPr>
      <w:r w:rsidRPr="00D47E5F">
        <w:rPr>
          <w:iCs/>
        </w:rPr>
        <w:t>nfs</w:t>
      </w:r>
      <w:r w:rsidRPr="00D47E5F">
        <w:t xml:space="preserve"> - I/O engine supporting asynchronous read and write operations to NFS from userspace via libnfs. This is useful for achieving higher concurrency and thus throughput than is possible via kernel NFS.</w:t>
      </w:r>
    </w:p>
    <w:p w:rsidR="00D47E5F" w:rsidRDefault="00D47E5F" w:rsidP="00D47E5F">
      <w:pPr>
        <w:pStyle w:val="ListParagraph"/>
        <w:numPr>
          <w:ilvl w:val="0"/>
          <w:numId w:val="3"/>
        </w:numPr>
        <w:jc w:val="both"/>
      </w:pPr>
      <w:r>
        <w:t>net: Transfer over the network to given host:port. Depending on the protocol used, the hostname, port, listen and filename options are used to specify what sort of connection to make, while the protocol option determines which protocol will be used. This engine defines engine</w:t>
      </w:r>
      <w:r w:rsidR="00414580">
        <w:t>-</w:t>
      </w:r>
      <w:r>
        <w:t>specific options.</w:t>
      </w:r>
    </w:p>
    <w:p w:rsidR="00D47E5F" w:rsidRDefault="00D47E5F" w:rsidP="00D47E5F">
      <w:pPr>
        <w:pStyle w:val="ListParagraph"/>
        <w:numPr>
          <w:ilvl w:val="0"/>
          <w:numId w:val="3"/>
        </w:numPr>
        <w:jc w:val="both"/>
      </w:pPr>
      <w:r>
        <w:t xml:space="preserve">libhdfs: Read and write through Hadoop (HDFS). The filename option is used to specify </w:t>
      </w:r>
      <w:r w:rsidR="00414580">
        <w:t xml:space="preserve">the </w:t>
      </w:r>
      <w:r>
        <w:t xml:space="preserve">host, </w:t>
      </w:r>
      <w:r w:rsidR="00414580">
        <w:t xml:space="preserve">and </w:t>
      </w:r>
      <w:r>
        <w:t>port of the hdfs name-node to connect. This engine interprets offsets a little differently. In HDFS, files once created cannot be modified so random writes are not possible. To imitate this the libhdfs engine expects a bunch of small files to be created over HDFS and will randomly pick a file from them based on the offset generated by fio backend (see the example job file to create such files, use rw=write option). Please note, it may be necessary to set environment variables to work with HDFS/libhdfs properly. Each job uses its own connection to HDFS.</w:t>
      </w:r>
    </w:p>
    <w:p w:rsidR="00D47E5F" w:rsidRDefault="00D47E5F" w:rsidP="00D47E5F">
      <w:pPr>
        <w:pStyle w:val="ListParagraph"/>
        <w:numPr>
          <w:ilvl w:val="0"/>
          <w:numId w:val="3"/>
        </w:numPr>
        <w:jc w:val="both"/>
      </w:pPr>
      <w:r>
        <w:t xml:space="preserve">xnvme: I/O engine using the xNVMe C API, for NVMe devices. The xnvme engine provides flexibility to access GNU/Linux Kernel NVMe driver via libaio, IOCTLs, io_uring, the SPDK NVMe driver, or your own custom NVMe driver. The xnvme engine includes engine specific options. (See </w:t>
      </w:r>
      <w:hyperlink r:id="rId8" w:history="1">
        <w:r w:rsidR="00DD7413" w:rsidRPr="001C64A8">
          <w:rPr>
            <w:rStyle w:val="Hyperlink"/>
          </w:rPr>
          <w:t>https://xnvme.io</w:t>
        </w:r>
      </w:hyperlink>
      <w:r>
        <w:t>).</w:t>
      </w:r>
    </w:p>
    <w:p w:rsidR="00DD7413" w:rsidRDefault="00DD7413" w:rsidP="00DD7413">
      <w:pPr>
        <w:pStyle w:val="ListParagraph"/>
        <w:jc w:val="both"/>
      </w:pPr>
    </w:p>
    <w:p w:rsidR="00DD7413" w:rsidRDefault="00DD7413" w:rsidP="00DD7413">
      <w:pPr>
        <w:jc w:val="both"/>
      </w:pPr>
      <w:r>
        <w:t>We will be testing libaio which is default Linux native async I/O engine as well as posixaio,</w:t>
      </w:r>
      <w:r w:rsidR="005C78EA">
        <w:t xml:space="preserve"> and maybe libhdfs, and nfs. </w:t>
      </w:r>
      <w:r>
        <w:t>xnvme can also be tested in case we use an nvme hardware for our production use.</w:t>
      </w:r>
    </w:p>
    <w:p w:rsidR="008B6382" w:rsidRPr="008B6382" w:rsidRDefault="008B6382" w:rsidP="00DD7413">
      <w:pPr>
        <w:jc w:val="both"/>
        <w:rPr>
          <w:b/>
        </w:rPr>
      </w:pPr>
      <w:r w:rsidRPr="008B6382">
        <w:rPr>
          <w:b/>
        </w:rPr>
        <w:t>Bypa</w:t>
      </w:r>
      <w:r w:rsidR="005C78EA">
        <w:rPr>
          <w:b/>
        </w:rPr>
        <w:t>ssing Software/OS level caching</w:t>
      </w:r>
    </w:p>
    <w:p w:rsidR="008B6382" w:rsidRDefault="008B6382" w:rsidP="008B6382">
      <w:pPr>
        <w:jc w:val="both"/>
      </w:pPr>
      <w:r>
        <w:t xml:space="preserve">The purpose of the storage benchmarking is to test the underlying storage and not the memory or OS caching capabilities so, I have disabled it using </w:t>
      </w:r>
      <w:r w:rsidRPr="008B6382">
        <w:rPr>
          <w:b/>
        </w:rPr>
        <w:t>–direct=1</w:t>
      </w:r>
      <w:r>
        <w:t>. If value is true (1), use non-buffered I/O. This is usually O_DIRECT. Note that OpenBSD and ZFS on Solaris don’t support direct I/O. On Windows</w:t>
      </w:r>
      <w:r w:rsidR="00414580">
        <w:t>,</w:t>
      </w:r>
      <w:r>
        <w:t xml:space="preserve"> the synchronous ioengines don’t support direct I/O. Default: false. There can be some places where we will keep this false (0).</w:t>
      </w:r>
    </w:p>
    <w:p w:rsidR="00414580" w:rsidRDefault="00414580" w:rsidP="008B6382">
      <w:pPr>
        <w:jc w:val="both"/>
        <w:rPr>
          <w:b/>
        </w:rPr>
      </w:pPr>
      <w:r w:rsidRPr="00414580">
        <w:rPr>
          <w:b/>
        </w:rPr>
        <w:t>File System vs Raw Disk</w:t>
      </w:r>
    </w:p>
    <w:p w:rsidR="002F281B" w:rsidRDefault="00414580" w:rsidP="00414580">
      <w:pPr>
        <w:jc w:val="both"/>
      </w:pPr>
      <w:r>
        <w:t xml:space="preserve">Fio has the ability to execute tests against both a file system and a raw physical disc. Depending on the use situation, both choices should be taken into account. It is preferable to test by building a test file on top of the file system if the production applications will use Linux file systems, such as ext4 or zfs, for example. Testing against a raw drive without a file system will be more realistic if the production programme uses raw disc devices, such as Oracle's ASM. </w:t>
      </w:r>
    </w:p>
    <w:p w:rsidR="008B6382" w:rsidRDefault="00414580" w:rsidP="00414580">
      <w:pPr>
        <w:jc w:val="both"/>
      </w:pPr>
      <w:r>
        <w:t xml:space="preserve">Simply pointing the </w:t>
      </w:r>
      <w:r w:rsidRPr="00414580">
        <w:rPr>
          <w:b/>
        </w:rPr>
        <w:t>—filename</w:t>
      </w:r>
      <w:r>
        <w:t xml:space="preserve"> to the disc name, for instance, </w:t>
      </w:r>
      <w:r w:rsidRPr="00414580">
        <w:rPr>
          <w:b/>
        </w:rPr>
        <w:t>—filename=/dev/sda</w:t>
      </w:r>
      <w:r>
        <w:t xml:space="preserve">, will work to get around the filesystem. </w:t>
      </w:r>
      <w:r w:rsidRPr="00414580">
        <w:t>Make sure to verify that the disk name is correct, because after running such a test all the data will be lost on the device, so specifying a wrong disk can be destructive. You should double-check the disc name before conducting the test because if you choose the wrong disc, all of the data on the device will be lost.</w:t>
      </w:r>
    </w:p>
    <w:p w:rsidR="00E15C0C" w:rsidRDefault="00E15C0C" w:rsidP="00D92B83">
      <w:pPr>
        <w:jc w:val="both"/>
      </w:pPr>
    </w:p>
    <w:p w:rsidR="00E15C0C" w:rsidRDefault="00E15C0C" w:rsidP="00D92B83">
      <w:pPr>
        <w:jc w:val="both"/>
        <w:rPr>
          <w:b/>
        </w:rPr>
      </w:pPr>
      <w:r w:rsidRPr="00E15C0C">
        <w:rPr>
          <w:b/>
        </w:rPr>
        <w:t>Fio (.fio) setup</w:t>
      </w:r>
    </w:p>
    <w:p w:rsidR="00E15C0C" w:rsidRDefault="00E15C0C" w:rsidP="00E15C0C">
      <w:pPr>
        <w:jc w:val="both"/>
        <w:rPr>
          <w:noProof/>
          <w:lang w:eastAsia="en-IN"/>
        </w:rPr>
      </w:pPr>
      <w:r>
        <w:rPr>
          <w:noProof/>
          <w:lang w:eastAsia="en-IN"/>
        </w:rPr>
        <w:t>The Fio test can be executed either from a file containing all the required parameters or from a single line stating all the required parameters in the command line.</w:t>
      </w:r>
    </w:p>
    <w:p w:rsidR="00E15C0C" w:rsidRDefault="00E15C0C" w:rsidP="00E15C0C">
      <w:pPr>
        <w:jc w:val="both"/>
        <w:rPr>
          <w:noProof/>
          <w:lang w:eastAsia="en-IN"/>
        </w:rPr>
      </w:pPr>
      <w:r>
        <w:rPr>
          <w:noProof/>
          <w:lang w:eastAsia="en-IN"/>
        </w:rPr>
        <w:t>It may be useful to construct several distinct jobfiles and then just trigger the tests by providing those files if it is necessary to run numerous different tests against</w:t>
      </w:r>
      <w:r w:rsidR="00AA3AD7">
        <w:rPr>
          <w:noProof/>
          <w:lang w:eastAsia="en-IN"/>
        </w:rPr>
        <w:t>.</w:t>
      </w:r>
    </w:p>
    <w:p w:rsidR="00B8679A" w:rsidRDefault="00B8679A" w:rsidP="00E15C0C">
      <w:pPr>
        <w:jc w:val="both"/>
        <w:rPr>
          <w:noProof/>
          <w:lang w:eastAsia="en-IN"/>
        </w:rPr>
      </w:pPr>
      <w:r>
        <w:rPr>
          <w:noProof/>
          <w:lang w:eastAsia="en-IN"/>
        </w:rPr>
        <w:lastRenderedPageBreak/>
        <w:t>I have made various fio files for the tests mentioned above, there will be shell script which will execute those files on storage device and will save results in a file.</w:t>
      </w:r>
    </w:p>
    <w:p w:rsidR="00B8679A" w:rsidRPr="00E15C0C" w:rsidRDefault="00B8679A" w:rsidP="00E15C0C">
      <w:pPr>
        <w:jc w:val="both"/>
        <w:rPr>
          <w:noProof/>
          <w:lang w:eastAsia="en-IN"/>
        </w:rPr>
      </w:pPr>
    </w:p>
    <w:p w:rsidR="005A13E1" w:rsidRPr="00B8679A" w:rsidRDefault="005A13E1" w:rsidP="005A13E1">
      <w:pPr>
        <w:rPr>
          <w:b/>
        </w:rPr>
      </w:pPr>
      <w:r w:rsidRPr="00B8679A">
        <w:rPr>
          <w:b/>
        </w:rPr>
        <w:t>Fio main arguments</w:t>
      </w:r>
    </w:p>
    <w:tbl>
      <w:tblPr>
        <w:tblStyle w:val="TableGrid"/>
        <w:tblW w:w="5000" w:type="pct"/>
        <w:tblLook w:val="04A0" w:firstRow="1" w:lastRow="0" w:firstColumn="1" w:lastColumn="0" w:noHBand="0" w:noVBand="1"/>
      </w:tblPr>
      <w:tblGrid>
        <w:gridCol w:w="1966"/>
        <w:gridCol w:w="8490"/>
      </w:tblGrid>
      <w:tr w:rsidR="005A13E1" w:rsidTr="005A13E1">
        <w:trPr>
          <w:trHeight w:val="972"/>
        </w:trPr>
        <w:tc>
          <w:tcPr>
            <w:tcW w:w="940" w:type="pct"/>
            <w:vAlign w:val="center"/>
            <w:hideMark/>
          </w:tcPr>
          <w:p w:rsidR="005A13E1" w:rsidRDefault="005A13E1" w:rsidP="005A13E1">
            <w:pPr>
              <w:jc w:val="center"/>
            </w:pPr>
            <w:r>
              <w:rPr>
                <w:b/>
                <w:bCs/>
              </w:rPr>
              <w:t>--name=str</w:t>
            </w:r>
          </w:p>
        </w:tc>
        <w:tc>
          <w:tcPr>
            <w:tcW w:w="4060" w:type="pct"/>
            <w:vAlign w:val="center"/>
            <w:hideMark/>
          </w:tcPr>
          <w:p w:rsidR="005A13E1" w:rsidRDefault="005A13E1" w:rsidP="005A13E1">
            <w:pPr>
              <w:jc w:val="center"/>
            </w:pPr>
            <w:r>
              <w:t>Fio will create a file with the specified name to run the test on it. If the full path is entered, the file will be created at that path, if only a short name is provided, the file will be created in the current working directory.</w:t>
            </w:r>
          </w:p>
        </w:tc>
      </w:tr>
      <w:tr w:rsidR="005A13E1" w:rsidTr="005A13E1">
        <w:trPr>
          <w:trHeight w:val="972"/>
        </w:trPr>
        <w:tc>
          <w:tcPr>
            <w:tcW w:w="940" w:type="pct"/>
            <w:vAlign w:val="center"/>
            <w:hideMark/>
          </w:tcPr>
          <w:p w:rsidR="005A13E1" w:rsidRDefault="005A13E1" w:rsidP="005A13E1">
            <w:pPr>
              <w:jc w:val="center"/>
            </w:pPr>
            <w:r>
              <w:rPr>
                <w:b/>
                <w:bCs/>
              </w:rPr>
              <w:t>--ioengine=str</w:t>
            </w:r>
          </w:p>
        </w:tc>
        <w:tc>
          <w:tcPr>
            <w:tcW w:w="4060" w:type="pct"/>
            <w:vAlign w:val="center"/>
            <w:hideMark/>
          </w:tcPr>
          <w:p w:rsidR="005A13E1" w:rsidRDefault="005A13E1" w:rsidP="005A13E1">
            <w:pPr>
              <w:jc w:val="center"/>
            </w:pPr>
            <w:r>
              <w:t xml:space="preserve">This argument defines how the job issues I/O to the test file. There is a large amount of ioengines supported by Fio and the whole list can be found in the Fio documentation </w:t>
            </w:r>
            <w:hyperlink r:id="rId9" w:anchor="i-o-engine" w:tgtFrame="_blank" w:history="1">
              <w:r>
                <w:rPr>
                  <w:rStyle w:val="Hyperlink"/>
                </w:rPr>
                <w:t>here</w:t>
              </w:r>
            </w:hyperlink>
            <w:r>
              <w:t>. The engines worth mentioning are:</w:t>
            </w:r>
          </w:p>
        </w:tc>
      </w:tr>
      <w:tr w:rsidR="005A13E1" w:rsidTr="005A13E1">
        <w:trPr>
          <w:trHeight w:val="319"/>
        </w:trPr>
        <w:tc>
          <w:tcPr>
            <w:tcW w:w="940" w:type="pct"/>
            <w:vAlign w:val="center"/>
            <w:hideMark/>
          </w:tcPr>
          <w:p w:rsidR="005A13E1" w:rsidRDefault="005A13E1" w:rsidP="005A13E1">
            <w:pPr>
              <w:jc w:val="center"/>
            </w:pPr>
            <w:r>
              <w:rPr>
                <w:b/>
                <w:bCs/>
              </w:rPr>
              <w:t>--size=int</w:t>
            </w:r>
          </w:p>
        </w:tc>
        <w:tc>
          <w:tcPr>
            <w:tcW w:w="4060" w:type="pct"/>
            <w:vAlign w:val="center"/>
            <w:hideMark/>
          </w:tcPr>
          <w:p w:rsidR="005A13E1" w:rsidRDefault="005A13E1" w:rsidP="005A13E1">
            <w:pPr>
              <w:jc w:val="center"/>
            </w:pPr>
            <w:r>
              <w:t>The size of the file on which the Fio will run the benchmarking test.</w:t>
            </w:r>
          </w:p>
        </w:tc>
      </w:tr>
      <w:tr w:rsidR="005A13E1" w:rsidTr="005A13E1">
        <w:trPr>
          <w:trHeight w:val="319"/>
        </w:trPr>
        <w:tc>
          <w:tcPr>
            <w:tcW w:w="940" w:type="pct"/>
            <w:vAlign w:val="center"/>
            <w:hideMark/>
          </w:tcPr>
          <w:p w:rsidR="005A13E1" w:rsidRDefault="005A13E1" w:rsidP="005A13E1">
            <w:pPr>
              <w:jc w:val="center"/>
            </w:pPr>
            <w:r>
              <w:rPr>
                <w:b/>
                <w:bCs/>
              </w:rPr>
              <w:t>--rw=str</w:t>
            </w:r>
          </w:p>
        </w:tc>
        <w:tc>
          <w:tcPr>
            <w:tcW w:w="4060" w:type="pct"/>
            <w:vAlign w:val="center"/>
            <w:hideMark/>
          </w:tcPr>
          <w:p w:rsidR="005A13E1" w:rsidRDefault="005A13E1" w:rsidP="005A13E1">
            <w:pPr>
              <w:jc w:val="center"/>
            </w:pPr>
            <w:r>
              <w:t>Specifies the type of I/O pattern. The most common ones are as follows:</w:t>
            </w:r>
          </w:p>
          <w:p w:rsidR="005A13E1" w:rsidRDefault="005A13E1" w:rsidP="005A13E1">
            <w:pPr>
              <w:numPr>
                <w:ilvl w:val="0"/>
                <w:numId w:val="5"/>
              </w:numPr>
              <w:spacing w:before="100" w:beforeAutospacing="1" w:after="100" w:afterAutospacing="1"/>
              <w:jc w:val="center"/>
            </w:pPr>
            <w:r>
              <w:rPr>
                <w:i/>
                <w:iCs/>
              </w:rPr>
              <w:t>read: </w:t>
            </w:r>
            <w:r>
              <w:t>sequential reads</w:t>
            </w:r>
          </w:p>
          <w:p w:rsidR="005A13E1" w:rsidRDefault="005A13E1" w:rsidP="005A13E1">
            <w:pPr>
              <w:numPr>
                <w:ilvl w:val="0"/>
                <w:numId w:val="5"/>
              </w:numPr>
              <w:spacing w:before="100" w:beforeAutospacing="1" w:after="100" w:afterAutospacing="1"/>
              <w:jc w:val="center"/>
            </w:pPr>
            <w:r>
              <w:rPr>
                <w:i/>
                <w:iCs/>
              </w:rPr>
              <w:t>write:</w:t>
            </w:r>
            <w:r>
              <w:t> sequential writes</w:t>
            </w:r>
          </w:p>
          <w:p w:rsidR="005A13E1" w:rsidRDefault="005A13E1" w:rsidP="005A13E1">
            <w:pPr>
              <w:numPr>
                <w:ilvl w:val="0"/>
                <w:numId w:val="5"/>
              </w:numPr>
              <w:spacing w:before="100" w:beforeAutospacing="1" w:after="100" w:afterAutospacing="1"/>
              <w:jc w:val="center"/>
            </w:pPr>
            <w:r>
              <w:rPr>
                <w:i/>
                <w:iCs/>
              </w:rPr>
              <w:t>randread:</w:t>
            </w:r>
            <w:r>
              <w:t> random reads</w:t>
            </w:r>
          </w:p>
          <w:p w:rsidR="005A13E1" w:rsidRDefault="005A13E1" w:rsidP="005A13E1">
            <w:pPr>
              <w:numPr>
                <w:ilvl w:val="0"/>
                <w:numId w:val="5"/>
              </w:numPr>
              <w:spacing w:before="100" w:beforeAutospacing="1" w:after="100" w:afterAutospacing="1"/>
              <w:jc w:val="center"/>
            </w:pPr>
            <w:r>
              <w:rPr>
                <w:i/>
                <w:iCs/>
              </w:rPr>
              <w:t>randwrite:</w:t>
            </w:r>
            <w:r>
              <w:t> random writes</w:t>
            </w:r>
          </w:p>
          <w:p w:rsidR="005A13E1" w:rsidRDefault="005A13E1" w:rsidP="005A13E1">
            <w:pPr>
              <w:numPr>
                <w:ilvl w:val="0"/>
                <w:numId w:val="6"/>
              </w:numPr>
              <w:spacing w:before="100" w:beforeAutospacing="1" w:after="100" w:afterAutospacing="1"/>
              <w:jc w:val="center"/>
            </w:pPr>
            <w:r>
              <w:rPr>
                <w:i/>
                <w:iCs/>
              </w:rPr>
              <w:t>rw:</w:t>
            </w:r>
            <w:r>
              <w:t> sequential mix of reads and writes</w:t>
            </w:r>
          </w:p>
          <w:p w:rsidR="005A13E1" w:rsidRDefault="005A13E1" w:rsidP="005A13E1">
            <w:pPr>
              <w:numPr>
                <w:ilvl w:val="0"/>
                <w:numId w:val="6"/>
              </w:numPr>
              <w:spacing w:before="100" w:beforeAutospacing="1" w:after="100" w:afterAutospacing="1"/>
              <w:jc w:val="center"/>
            </w:pPr>
            <w:r>
              <w:rPr>
                <w:i/>
                <w:iCs/>
              </w:rPr>
              <w:t>randrw:</w:t>
            </w:r>
            <w:r>
              <w:t> random mix of reads and writes</w:t>
            </w:r>
          </w:p>
          <w:p w:rsidR="005A13E1" w:rsidRDefault="005A13E1" w:rsidP="005A13E1">
            <w:pPr>
              <w:jc w:val="center"/>
            </w:pPr>
            <w:r>
              <w:t>Fio defaults to 50/50 if mixed workload is specified (rw=randrw). If more specific read/write distribution is needed, it can be configured with  </w:t>
            </w:r>
            <w:r>
              <w:rPr>
                <w:b/>
                <w:bCs/>
              </w:rPr>
              <w:t>--rwmixread=</w:t>
            </w:r>
            <w:r>
              <w:t>. For example, --rwmixread=30 would mean that 30% of the I/O will be reads and 70% will be writes.</w:t>
            </w:r>
          </w:p>
        </w:tc>
      </w:tr>
      <w:tr w:rsidR="005A13E1" w:rsidTr="005A13E1">
        <w:trPr>
          <w:trHeight w:val="972"/>
        </w:trPr>
        <w:tc>
          <w:tcPr>
            <w:tcW w:w="940" w:type="pct"/>
            <w:vAlign w:val="center"/>
            <w:hideMark/>
          </w:tcPr>
          <w:p w:rsidR="005A13E1" w:rsidRDefault="005A13E1" w:rsidP="005A13E1">
            <w:pPr>
              <w:jc w:val="center"/>
            </w:pPr>
            <w:r>
              <w:rPr>
                <w:b/>
                <w:bCs/>
              </w:rPr>
              <w:t>--bs=int</w:t>
            </w:r>
          </w:p>
        </w:tc>
        <w:tc>
          <w:tcPr>
            <w:tcW w:w="4060" w:type="pct"/>
            <w:vAlign w:val="center"/>
            <w:hideMark/>
          </w:tcPr>
          <w:p w:rsidR="005A13E1" w:rsidRDefault="005A13E1" w:rsidP="005A13E1">
            <w:pPr>
              <w:jc w:val="center"/>
            </w:pPr>
            <w:r>
              <w:t>Defines the block size that the test will be using for generating the I/O. The default value is 4k and if not specified, the test will be using the default value. It is recommended to always specify the block size, because the default 4k is not commonly used by the applications.</w:t>
            </w:r>
          </w:p>
        </w:tc>
      </w:tr>
      <w:tr w:rsidR="005A13E1" w:rsidTr="005A13E1">
        <w:trPr>
          <w:trHeight w:val="972"/>
        </w:trPr>
        <w:tc>
          <w:tcPr>
            <w:tcW w:w="940" w:type="pct"/>
            <w:vAlign w:val="center"/>
            <w:hideMark/>
          </w:tcPr>
          <w:p w:rsidR="005A13E1" w:rsidRDefault="005A13E1" w:rsidP="005A13E1">
            <w:pPr>
              <w:jc w:val="center"/>
            </w:pPr>
            <w:r>
              <w:rPr>
                <w:b/>
                <w:bCs/>
              </w:rPr>
              <w:t>--direct=bool</w:t>
            </w:r>
          </w:p>
        </w:tc>
        <w:tc>
          <w:tcPr>
            <w:tcW w:w="4060" w:type="pct"/>
            <w:vAlign w:val="center"/>
            <w:hideMark/>
          </w:tcPr>
          <w:p w:rsidR="005A13E1" w:rsidRDefault="005A13E1" w:rsidP="005A13E1">
            <w:pPr>
              <w:jc w:val="center"/>
            </w:pPr>
            <w:r>
              <w:t>true=1 or false=0. If the value is set to 1 (using non-buffered I/O) is fairer for testing as the benchmark will send the I/O directly to the storage subsystem bypassing the OS file system cache. The recommended value is always 1.</w:t>
            </w:r>
          </w:p>
        </w:tc>
      </w:tr>
      <w:tr w:rsidR="005A13E1" w:rsidTr="005A13E1">
        <w:trPr>
          <w:trHeight w:val="653"/>
        </w:trPr>
        <w:tc>
          <w:tcPr>
            <w:tcW w:w="940" w:type="pct"/>
            <w:vAlign w:val="center"/>
            <w:hideMark/>
          </w:tcPr>
          <w:p w:rsidR="005A13E1" w:rsidRDefault="005A13E1" w:rsidP="005A13E1">
            <w:pPr>
              <w:jc w:val="center"/>
            </w:pPr>
            <w:r>
              <w:rPr>
                <w:b/>
                <w:bCs/>
              </w:rPr>
              <w:t>--numjobs=int</w:t>
            </w:r>
          </w:p>
        </w:tc>
        <w:tc>
          <w:tcPr>
            <w:tcW w:w="4060" w:type="pct"/>
            <w:vAlign w:val="center"/>
            <w:hideMark/>
          </w:tcPr>
          <w:p w:rsidR="005A13E1" w:rsidRDefault="005A13E1" w:rsidP="005A13E1">
            <w:pPr>
              <w:jc w:val="center"/>
            </w:pPr>
            <w:r>
              <w:t>The number of threads spawned by the test. By default, each thread is reported separately. To see the results for all threads as a whole, use --group_reporting.</w:t>
            </w:r>
          </w:p>
        </w:tc>
      </w:tr>
      <w:tr w:rsidR="005A13E1" w:rsidTr="005A13E1">
        <w:trPr>
          <w:trHeight w:val="638"/>
        </w:trPr>
        <w:tc>
          <w:tcPr>
            <w:tcW w:w="940" w:type="pct"/>
            <w:vAlign w:val="center"/>
            <w:hideMark/>
          </w:tcPr>
          <w:p w:rsidR="005A13E1" w:rsidRDefault="005A13E1" w:rsidP="005A13E1">
            <w:pPr>
              <w:jc w:val="center"/>
            </w:pPr>
            <w:r>
              <w:rPr>
                <w:b/>
                <w:bCs/>
              </w:rPr>
              <w:t>--iodepth=int</w:t>
            </w:r>
          </w:p>
        </w:tc>
        <w:tc>
          <w:tcPr>
            <w:tcW w:w="4060" w:type="pct"/>
            <w:vAlign w:val="center"/>
            <w:hideMark/>
          </w:tcPr>
          <w:p w:rsidR="005A13E1" w:rsidRDefault="005A13E1" w:rsidP="005A13E1">
            <w:pPr>
              <w:jc w:val="center"/>
            </w:pPr>
            <w:r>
              <w:t>Number of I/O units to keep in flight against the file. That is the amount of outstanding I/O for each thread.</w:t>
            </w:r>
          </w:p>
        </w:tc>
      </w:tr>
      <w:tr w:rsidR="005A13E1" w:rsidTr="005A13E1">
        <w:trPr>
          <w:trHeight w:val="333"/>
        </w:trPr>
        <w:tc>
          <w:tcPr>
            <w:tcW w:w="940" w:type="pct"/>
            <w:vAlign w:val="center"/>
            <w:hideMark/>
          </w:tcPr>
          <w:p w:rsidR="005A13E1" w:rsidRDefault="005A13E1" w:rsidP="005A13E1">
            <w:pPr>
              <w:jc w:val="center"/>
            </w:pPr>
            <w:r>
              <w:rPr>
                <w:b/>
                <w:bCs/>
              </w:rPr>
              <w:t>--runtime=int</w:t>
            </w:r>
          </w:p>
        </w:tc>
        <w:tc>
          <w:tcPr>
            <w:tcW w:w="4060" w:type="pct"/>
            <w:vAlign w:val="center"/>
            <w:hideMark/>
          </w:tcPr>
          <w:p w:rsidR="005A13E1" w:rsidRDefault="005A13E1" w:rsidP="005A13E1">
            <w:pPr>
              <w:jc w:val="center"/>
            </w:pPr>
            <w:r>
              <w:t>The amount of time the test will be running in seconds.</w:t>
            </w:r>
          </w:p>
        </w:tc>
      </w:tr>
      <w:tr w:rsidR="005A13E1" w:rsidTr="005A13E1">
        <w:trPr>
          <w:trHeight w:val="638"/>
        </w:trPr>
        <w:tc>
          <w:tcPr>
            <w:tcW w:w="940" w:type="pct"/>
            <w:vAlign w:val="center"/>
            <w:hideMark/>
          </w:tcPr>
          <w:p w:rsidR="005A13E1" w:rsidRDefault="005A13E1" w:rsidP="005A13E1">
            <w:pPr>
              <w:jc w:val="center"/>
            </w:pPr>
            <w:r>
              <w:rPr>
                <w:b/>
                <w:bCs/>
              </w:rPr>
              <w:t>--time_based</w:t>
            </w:r>
          </w:p>
        </w:tc>
        <w:tc>
          <w:tcPr>
            <w:tcW w:w="4060" w:type="pct"/>
            <w:vAlign w:val="center"/>
            <w:hideMark/>
          </w:tcPr>
          <w:p w:rsidR="005A13E1" w:rsidRDefault="005A13E1" w:rsidP="005A13E1">
            <w:pPr>
              <w:jc w:val="center"/>
            </w:pPr>
            <w:r>
              <w:t>If given, run for the specified runtime duration even if the files are completely read or written. The same workload will be repeated as many times as runtime allows.</w:t>
            </w:r>
          </w:p>
        </w:tc>
      </w:tr>
      <w:tr w:rsidR="005A13E1" w:rsidTr="005A13E1">
        <w:trPr>
          <w:trHeight w:val="1291"/>
        </w:trPr>
        <w:tc>
          <w:tcPr>
            <w:tcW w:w="940" w:type="pct"/>
            <w:vAlign w:val="center"/>
            <w:hideMark/>
          </w:tcPr>
          <w:p w:rsidR="005A13E1" w:rsidRDefault="005A13E1" w:rsidP="005A13E1">
            <w:pPr>
              <w:jc w:val="center"/>
            </w:pPr>
            <w:r>
              <w:rPr>
                <w:b/>
                <w:bCs/>
              </w:rPr>
              <w:t>--startdelay</w:t>
            </w:r>
          </w:p>
        </w:tc>
        <w:tc>
          <w:tcPr>
            <w:tcW w:w="4060" w:type="pct"/>
            <w:vAlign w:val="center"/>
            <w:hideMark/>
          </w:tcPr>
          <w:p w:rsidR="005A13E1" w:rsidRDefault="005A13E1" w:rsidP="005A13E1">
            <w:pPr>
              <w:jc w:val="center"/>
            </w:pPr>
            <w:r>
              <w:t>Adds a delay in seconds between the initial test file creation and the actual test. Using a 60 seconds delay is recommended to allow the write cache (oplog) to drain after the test file is created and before the actual test starts to avoid reading the data from the oplog and to allow the oplog to be empty for the fair test.</w:t>
            </w:r>
          </w:p>
        </w:tc>
      </w:tr>
    </w:tbl>
    <w:p w:rsidR="00A45A1E" w:rsidRDefault="00A45A1E" w:rsidP="00D92B83">
      <w:pPr>
        <w:jc w:val="both"/>
        <w:rPr>
          <w:noProof/>
          <w:lang w:eastAsia="en-IN"/>
        </w:rPr>
      </w:pPr>
    </w:p>
    <w:p w:rsidR="00A45A1E" w:rsidRDefault="00A45A1E" w:rsidP="00D92B83">
      <w:pPr>
        <w:jc w:val="both"/>
        <w:rPr>
          <w:noProof/>
          <w:lang w:eastAsia="en-IN"/>
        </w:rPr>
      </w:pPr>
    </w:p>
    <w:p w:rsidR="00AA252E" w:rsidRPr="00A45A1E" w:rsidRDefault="00A45A1E" w:rsidP="00D92B83">
      <w:pPr>
        <w:jc w:val="both"/>
        <w:rPr>
          <w:b/>
          <w:noProof/>
          <w:lang w:eastAsia="en-IN"/>
        </w:rPr>
      </w:pPr>
      <w:r w:rsidRPr="00A45A1E">
        <w:rPr>
          <w:b/>
          <w:noProof/>
          <w:lang w:eastAsia="en-IN"/>
        </w:rPr>
        <w:t>The fio files and results will</w:t>
      </w:r>
      <w:r>
        <w:rPr>
          <w:b/>
          <w:noProof/>
          <w:lang w:eastAsia="en-IN"/>
        </w:rPr>
        <w:t xml:space="preserve"> be attached with this document, and also any future tests will be uploaded to our gdrive.</w:t>
      </w:r>
    </w:p>
    <w:p w:rsidR="00AF1FD3" w:rsidRDefault="00AF1FD3" w:rsidP="00D92B83">
      <w:pPr>
        <w:jc w:val="both"/>
        <w:rPr>
          <w:noProof/>
          <w:lang w:eastAsia="en-IN"/>
        </w:rPr>
      </w:pPr>
    </w:p>
    <w:p w:rsidR="00223C83" w:rsidRDefault="00223C83" w:rsidP="00D92B83">
      <w:pPr>
        <w:jc w:val="both"/>
        <w:rPr>
          <w:noProof/>
          <w:lang w:eastAsia="en-IN"/>
        </w:rPr>
      </w:pPr>
    </w:p>
    <w:p w:rsidR="00AF1FD3" w:rsidRDefault="00AF1FD3" w:rsidP="00D92B83">
      <w:pPr>
        <w:jc w:val="both"/>
        <w:rPr>
          <w:b/>
          <w:noProof/>
          <w:sz w:val="32"/>
          <w:lang w:eastAsia="en-IN"/>
        </w:rPr>
      </w:pPr>
      <w:r w:rsidRPr="00AF1FD3">
        <w:rPr>
          <w:b/>
          <w:noProof/>
          <w:sz w:val="32"/>
          <w:lang w:eastAsia="en-IN"/>
        </w:rPr>
        <w:lastRenderedPageBreak/>
        <w:t>InfluxDB Benchmarking an stress testing</w:t>
      </w:r>
    </w:p>
    <w:p w:rsidR="00AF1FD3" w:rsidRDefault="00AF1FD3" w:rsidP="00D858AA">
      <w:pPr>
        <w:jc w:val="both"/>
      </w:pPr>
    </w:p>
    <w:p w:rsidR="00AF1FD3" w:rsidRDefault="00AF1FD3" w:rsidP="00D858AA">
      <w:pPr>
        <w:jc w:val="both"/>
      </w:pPr>
      <w:r w:rsidRPr="00AF1FD3">
        <w:rPr>
          <w:b/>
        </w:rPr>
        <w:t>inch</w:t>
      </w:r>
      <w:r>
        <w:t xml:space="preserve"> is an open-source benchmarking tool written </w:t>
      </w:r>
      <w:r w:rsidR="00D858AA">
        <w:t xml:space="preserve">in go-lang </w:t>
      </w:r>
      <w:r>
        <w:t>by influxdata</w:t>
      </w:r>
      <w:r w:rsidR="00D858AA">
        <w:t xml:space="preserve"> (parent of InfluxDB)</w:t>
      </w:r>
      <w:r>
        <w:t xml:space="preserve">. We will be using inch with different tags/cardinality and points to test </w:t>
      </w:r>
      <w:r w:rsidR="00AA3AD7">
        <w:t>the</w:t>
      </w:r>
      <w:r>
        <w:t xml:space="preserve"> peak performance of our server with influxDB.</w:t>
      </w:r>
    </w:p>
    <w:p w:rsidR="00AF1FD3" w:rsidRDefault="00D858AA" w:rsidP="00AF1FD3">
      <w:r>
        <w:t>Below are some parameters that can be configured for testing:</w:t>
      </w:r>
    </w:p>
    <w:tbl>
      <w:tblPr>
        <w:tblStyle w:val="TableGrid"/>
        <w:tblW w:w="4986" w:type="pct"/>
        <w:jc w:val="center"/>
        <w:tblLook w:val="04A0" w:firstRow="1" w:lastRow="0" w:firstColumn="1" w:lastColumn="0" w:noHBand="0" w:noVBand="1"/>
      </w:tblPr>
      <w:tblGrid>
        <w:gridCol w:w="1812"/>
        <w:gridCol w:w="5923"/>
        <w:gridCol w:w="2692"/>
      </w:tblGrid>
      <w:tr w:rsidR="00AF1FD3" w:rsidRPr="00AF1FD3" w:rsidTr="00C76BD3">
        <w:trPr>
          <w:trHeight w:val="594"/>
          <w:jc w:val="center"/>
        </w:trPr>
        <w:tc>
          <w:tcPr>
            <w:tcW w:w="869" w:type="pct"/>
            <w:vAlign w:val="center"/>
            <w:hideMark/>
          </w:tcPr>
          <w:p w:rsidR="00AF1FD3" w:rsidRPr="00AF1FD3" w:rsidRDefault="00AF1FD3" w:rsidP="00AF1FD3">
            <w:pPr>
              <w:jc w:val="center"/>
              <w:rPr>
                <w:rFonts w:eastAsia="Times New Roman" w:cstheme="minorHAnsi"/>
                <w:b/>
                <w:bCs/>
                <w:szCs w:val="24"/>
                <w:lang w:eastAsia="en-IN"/>
              </w:rPr>
            </w:pPr>
            <w:r w:rsidRPr="00AF1FD3">
              <w:rPr>
                <w:rFonts w:eastAsia="Times New Roman" w:cstheme="minorHAnsi"/>
                <w:b/>
                <w:bCs/>
                <w:szCs w:val="24"/>
                <w:lang w:eastAsia="en-IN"/>
              </w:rPr>
              <w:t>Option</w:t>
            </w:r>
          </w:p>
        </w:tc>
        <w:tc>
          <w:tcPr>
            <w:tcW w:w="2840" w:type="pct"/>
            <w:vAlign w:val="center"/>
            <w:hideMark/>
          </w:tcPr>
          <w:p w:rsidR="00AF1FD3" w:rsidRPr="00AF1FD3" w:rsidRDefault="00AF1FD3" w:rsidP="00AF1FD3">
            <w:pPr>
              <w:jc w:val="center"/>
              <w:rPr>
                <w:rFonts w:eastAsia="Times New Roman" w:cstheme="minorHAnsi"/>
                <w:b/>
                <w:bCs/>
                <w:szCs w:val="24"/>
                <w:lang w:eastAsia="en-IN"/>
              </w:rPr>
            </w:pPr>
            <w:r w:rsidRPr="00AF1FD3">
              <w:rPr>
                <w:rFonts w:eastAsia="Times New Roman" w:cstheme="minorHAnsi"/>
                <w:b/>
                <w:bCs/>
                <w:szCs w:val="24"/>
                <w:lang w:eastAsia="en-IN"/>
              </w:rPr>
              <w:t>Description</w:t>
            </w:r>
          </w:p>
        </w:tc>
        <w:tc>
          <w:tcPr>
            <w:tcW w:w="1291" w:type="pct"/>
            <w:vAlign w:val="center"/>
            <w:hideMark/>
          </w:tcPr>
          <w:p w:rsidR="00AF1FD3" w:rsidRPr="00AF1FD3" w:rsidRDefault="00AF1FD3" w:rsidP="00AF1FD3">
            <w:pPr>
              <w:jc w:val="center"/>
              <w:rPr>
                <w:rFonts w:eastAsia="Times New Roman" w:cstheme="minorHAnsi"/>
                <w:b/>
                <w:bCs/>
                <w:szCs w:val="24"/>
                <w:lang w:eastAsia="en-IN"/>
              </w:rPr>
            </w:pPr>
            <w:r w:rsidRPr="00AF1FD3">
              <w:rPr>
                <w:rFonts w:eastAsia="Times New Roman" w:cstheme="minorHAnsi"/>
                <w:b/>
                <w:bCs/>
                <w:szCs w:val="24"/>
                <w:lang w:eastAsia="en-IN"/>
              </w:rPr>
              <w:t>Example</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b in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batch size (default 5000; recommend between 5000-10000 points)</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b 10000</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c in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number of streams writing concurrently (default 1)</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c 8</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consistency string</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Write consistency (default “any”); values supported by the InfluxDB API include “all”, “quorum”, or “one”.</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consistency any</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db string</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name of the database to write to (default “stress”)</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db stress</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delay duration</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 xml:space="preserve">delay between writes (in seconds </w:t>
            </w:r>
            <w:r w:rsidRPr="00AF1FD3">
              <w:rPr>
                <w:rFonts w:eastAsia="Times New Roman" w:cstheme="minorHAnsi"/>
                <w:szCs w:val="20"/>
                <w:lang w:eastAsia="en-IN"/>
              </w:rPr>
              <w:t>s</w:t>
            </w:r>
            <w:r w:rsidRPr="00AF1FD3">
              <w:rPr>
                <w:rFonts w:eastAsia="Times New Roman" w:cstheme="minorHAnsi"/>
                <w:szCs w:val="24"/>
                <w:lang w:eastAsia="en-IN"/>
              </w:rPr>
              <w:t xml:space="preserve">, minutes </w:t>
            </w:r>
            <w:r w:rsidRPr="00AF1FD3">
              <w:rPr>
                <w:rFonts w:eastAsia="Times New Roman" w:cstheme="minorHAnsi"/>
                <w:szCs w:val="20"/>
                <w:lang w:eastAsia="en-IN"/>
              </w:rPr>
              <w:t>m</w:t>
            </w:r>
            <w:r w:rsidRPr="00AF1FD3">
              <w:rPr>
                <w:rFonts w:eastAsia="Times New Roman" w:cstheme="minorHAnsi"/>
                <w:szCs w:val="24"/>
                <w:lang w:eastAsia="en-IN"/>
              </w:rPr>
              <w:t xml:space="preserve">, or hours </w:t>
            </w:r>
            <w:r w:rsidRPr="00AF1FD3">
              <w:rPr>
                <w:rFonts w:eastAsia="Times New Roman" w:cstheme="minorHAnsi"/>
                <w:szCs w:val="20"/>
                <w:lang w:eastAsia="en-IN"/>
              </w:rPr>
              <w:t>h</w:t>
            </w:r>
            <w:r w:rsidRPr="00AF1FD3">
              <w:rPr>
                <w:rFonts w:eastAsia="Times New Roman" w:cstheme="minorHAnsi"/>
                <w:szCs w:val="24"/>
                <w:lang w:eastAsia="en-IN"/>
              </w:rPr>
              <w:t>)</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delay 1s</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dry</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 xml:space="preserve">dry run (maximum write performance </w:t>
            </w:r>
            <w:r w:rsidRPr="00AF1FD3">
              <w:rPr>
                <w:rFonts w:eastAsia="Times New Roman" w:cstheme="minorHAnsi"/>
                <w:szCs w:val="20"/>
                <w:lang w:eastAsia="en-IN"/>
              </w:rPr>
              <w:t>perf</w:t>
            </w:r>
            <w:r w:rsidRPr="00AF1FD3">
              <w:rPr>
                <w:rFonts w:eastAsia="Times New Roman" w:cstheme="minorHAnsi"/>
                <w:szCs w:val="24"/>
                <w:lang w:eastAsia="en-IN"/>
              </w:rPr>
              <w:t xml:space="preserve"> possible on the specified database)</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dry</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f in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total unique field key-value pairs per point (default 1)</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f 1</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host string</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host (default http://localhost:8086")</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host http://localhost:8086</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m in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the number of measurements (default 1)</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m 1</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max-errors in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 xml:space="preserve">the number of InfluxDB errors that can occur before terminating the </w:t>
            </w:r>
            <w:r w:rsidRPr="00AF1FD3">
              <w:rPr>
                <w:rFonts w:eastAsia="Times New Roman" w:cstheme="minorHAnsi"/>
                <w:szCs w:val="20"/>
                <w:lang w:eastAsia="en-IN"/>
              </w:rPr>
              <w:t>inch</w:t>
            </w:r>
            <w:r w:rsidRPr="00AF1FD3">
              <w:rPr>
                <w:rFonts w:eastAsia="Times New Roman" w:cstheme="minorHAnsi"/>
                <w:szCs w:val="24"/>
                <w:lang w:eastAsia="en-IN"/>
              </w:rPr>
              <w:t xml:space="preserve"> command</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max-errors 5</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p in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points per series (default 100)</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p 100</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report-host string</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host to send metrics to</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report-host http://localhost:8086</w:t>
            </w:r>
          </w:p>
        </w:tc>
      </w:tr>
      <w:tr w:rsidR="00AF1FD3" w:rsidRPr="00AF1FD3" w:rsidTr="00C76BD3">
        <w:trPr>
          <w:trHeight w:val="651"/>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report-tags string</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comma-separated k=v (key-value?) tags to report alongside metrics</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report-tags cpu=cpu1</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shard-duration string</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shard duration (default 7d)</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shard-duration 7d</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t [string]</w:t>
            </w:r>
            <w:r w:rsidRPr="00AF1FD3">
              <w:rPr>
                <w:rFonts w:eastAsia="Times New Roman" w:cstheme="minorHAnsi"/>
                <w:szCs w:val="24"/>
                <w:lang w:eastAsia="en-IN"/>
              </w:rPr>
              <w:t>**</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Comma-separated integers that represent tags.</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t [100,20,4]</w:t>
            </w:r>
          </w:p>
        </w:tc>
      </w:tr>
      <w:tr w:rsidR="00AF1FD3" w:rsidRPr="00AF1FD3" w:rsidTr="00C76BD3">
        <w:trPr>
          <w:trHeight w:val="666"/>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target-latency duration</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 xml:space="preserve">If specified, attempt to adapt </w:t>
            </w:r>
            <w:r w:rsidR="00AA3AD7">
              <w:rPr>
                <w:rFonts w:eastAsia="Times New Roman" w:cstheme="minorHAnsi"/>
                <w:szCs w:val="24"/>
                <w:lang w:eastAsia="en-IN"/>
              </w:rPr>
              <w:t xml:space="preserve">the </w:t>
            </w:r>
            <w:r w:rsidRPr="00AF1FD3">
              <w:rPr>
                <w:rFonts w:eastAsia="Times New Roman" w:cstheme="minorHAnsi"/>
                <w:szCs w:val="24"/>
                <w:lang w:eastAsia="en-IN"/>
              </w:rPr>
              <w:t xml:space="preserve">write delay to meet </w:t>
            </w:r>
            <w:r w:rsidR="00AA3AD7">
              <w:rPr>
                <w:rFonts w:eastAsia="Times New Roman" w:cstheme="minorHAnsi"/>
                <w:szCs w:val="24"/>
                <w:lang w:eastAsia="en-IN"/>
              </w:rPr>
              <w:t xml:space="preserve">the </w:t>
            </w:r>
            <w:r w:rsidRPr="00AF1FD3">
              <w:rPr>
                <w:rFonts w:eastAsia="Times New Roman" w:cstheme="minorHAnsi"/>
                <w:szCs w:val="24"/>
                <w:lang w:eastAsia="en-IN"/>
              </w:rPr>
              <w:t>target.</w:t>
            </w:r>
          </w:p>
        </w:tc>
        <w:tc>
          <w:tcPr>
            <w:tcW w:w="1291" w:type="pct"/>
            <w:vAlign w:val="center"/>
            <w:hideMark/>
          </w:tcPr>
          <w:p w:rsidR="00AF1FD3" w:rsidRPr="00AF1FD3" w:rsidRDefault="00AF1FD3" w:rsidP="00AF1FD3">
            <w:pPr>
              <w:jc w:val="center"/>
              <w:rPr>
                <w:rFonts w:eastAsia="Times New Roman" w:cstheme="minorHAnsi"/>
                <w:szCs w:val="24"/>
                <w:lang w:eastAsia="en-IN"/>
              </w:rPr>
            </w:pP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time duration</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Time span to spread writes over.</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time 1h</w:t>
            </w:r>
          </w:p>
        </w:tc>
      </w:tr>
      <w:tr w:rsidR="00AF1FD3" w:rsidRPr="00AF1FD3" w:rsidTr="00C76BD3">
        <w:trPr>
          <w:trHeight w:val="324"/>
          <w:jc w:val="center"/>
        </w:trPr>
        <w:tc>
          <w:tcPr>
            <w:tcW w:w="869"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v</w:t>
            </w:r>
          </w:p>
        </w:tc>
        <w:tc>
          <w:tcPr>
            <w:tcW w:w="2840"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4"/>
                <w:lang w:eastAsia="en-IN"/>
              </w:rPr>
              <w:t>Verbose; prints out details as you’re running the test.</w:t>
            </w:r>
          </w:p>
        </w:tc>
        <w:tc>
          <w:tcPr>
            <w:tcW w:w="1291" w:type="pct"/>
            <w:vAlign w:val="center"/>
            <w:hideMark/>
          </w:tcPr>
          <w:p w:rsidR="00AF1FD3" w:rsidRPr="00AF1FD3" w:rsidRDefault="00AF1FD3" w:rsidP="00AF1FD3">
            <w:pPr>
              <w:jc w:val="center"/>
              <w:rPr>
                <w:rFonts w:eastAsia="Times New Roman" w:cstheme="minorHAnsi"/>
                <w:szCs w:val="24"/>
                <w:lang w:eastAsia="en-IN"/>
              </w:rPr>
            </w:pPr>
            <w:r w:rsidRPr="00AF1FD3">
              <w:rPr>
                <w:rFonts w:eastAsia="Times New Roman" w:cstheme="minorHAnsi"/>
                <w:szCs w:val="20"/>
                <w:lang w:eastAsia="en-IN"/>
              </w:rPr>
              <w:t>-v</w:t>
            </w:r>
          </w:p>
        </w:tc>
      </w:tr>
    </w:tbl>
    <w:p w:rsidR="00AF1FD3" w:rsidRDefault="00AF1FD3" w:rsidP="00AF1FD3"/>
    <w:p w:rsidR="006C5930" w:rsidRDefault="006C5930" w:rsidP="006C5930">
      <w:pPr>
        <w:jc w:val="both"/>
      </w:pPr>
      <w:r>
        <w:t xml:space="preserve">As we have discussed and designed the schema as per the InfluxDB standards earlier (in the document Redesigned_Schema_InfluxDB_as_per_Standards.docx), we will use that as </w:t>
      </w:r>
      <w:r w:rsidR="00AA3AD7">
        <w:t xml:space="preserve">a </w:t>
      </w:r>
      <w:r>
        <w:t>reference to define our stress test cases.</w:t>
      </w:r>
    </w:p>
    <w:p w:rsidR="006C5930" w:rsidRDefault="006C5930" w:rsidP="006C5930">
      <w:pPr>
        <w:jc w:val="both"/>
      </w:pPr>
    </w:p>
    <w:p w:rsidR="006C5930" w:rsidRPr="006C5930" w:rsidRDefault="006C5930" w:rsidP="006C5930">
      <w:pPr>
        <w:jc w:val="both"/>
        <w:rPr>
          <w:b/>
        </w:rPr>
      </w:pPr>
      <w:r w:rsidRPr="006C5930">
        <w:rPr>
          <w:b/>
        </w:rPr>
        <w:t>Feed records</w:t>
      </w:r>
    </w:p>
    <w:p w:rsidR="006C5930" w:rsidRDefault="006C5930" w:rsidP="006C5930">
      <w:pPr>
        <w:jc w:val="both"/>
      </w:pPr>
      <w:r>
        <w:t>The bucket cam_feeds contains the measurements raw_feeds, calc_feeds, arch_raw_feeds, and arch_calc_feeds. All the measurements will ha</w:t>
      </w:r>
      <w:r w:rsidR="00AA3AD7">
        <w:t>ve the same kind of data and value.</w:t>
      </w:r>
    </w:p>
    <w:p w:rsidR="006C5930" w:rsidRDefault="006C5930" w:rsidP="006C5930">
      <w:pPr>
        <w:jc w:val="both"/>
      </w:pPr>
      <w:r>
        <w:t>Feed_</w:t>
      </w:r>
      <w:r w:rsidR="006D0E67">
        <w:t>id (</w:t>
      </w:r>
      <w:r>
        <w:t>tag), along with feed_title, start_time, end_time, vid_path, from_cam</w:t>
      </w:r>
      <w:r w:rsidR="0080781E">
        <w:t>.</w:t>
      </w:r>
    </w:p>
    <w:p w:rsidR="0080781E" w:rsidRDefault="0080781E" w:rsidP="006C5930">
      <w:pPr>
        <w:jc w:val="both"/>
      </w:pPr>
      <w:r>
        <w:lastRenderedPageBreak/>
        <w:t>Let’s assume we have cut the stream for every 5 min so for 24 hour</w:t>
      </w:r>
      <w:r w:rsidR="00AA3AD7">
        <w:t>s</w:t>
      </w:r>
      <w:r>
        <w:t xml:space="preserve"> i.e. for 1 day, we will have around 288 records for 1 day. With </w:t>
      </w:r>
      <w:r w:rsidR="00AA3AD7">
        <w:t xml:space="preserve">a </w:t>
      </w:r>
      <w:r>
        <w:t>decrease in stream cut time</w:t>
      </w:r>
      <w:r w:rsidR="00AA3AD7">
        <w:t>,</w:t>
      </w:r>
      <w:r>
        <w:t xml:space="preserve"> the number of records will increase.</w:t>
      </w:r>
    </w:p>
    <w:p w:rsidR="0080781E" w:rsidRDefault="0080781E" w:rsidP="006C5930">
      <w:pPr>
        <w:jc w:val="both"/>
      </w:pPr>
      <w:r>
        <w:t>Even if we decrease this to 10</w:t>
      </w:r>
      <w:r w:rsidR="00CF68B1">
        <w:t xml:space="preserve"> </w:t>
      </w:r>
      <w:r>
        <w:t>seconds it won’t affect our input performance, assuming a stream feed won’t be less than 1 second. Still</w:t>
      </w:r>
      <w:r w:rsidR="00CF68B1">
        <w:t>,</w:t>
      </w:r>
      <w:r>
        <w:t xml:space="preserve"> we will do a stress test for this.</w:t>
      </w:r>
    </w:p>
    <w:p w:rsidR="00970A50" w:rsidRDefault="00970A50" w:rsidP="006C5930">
      <w:pPr>
        <w:jc w:val="both"/>
        <w:rPr>
          <w:b/>
        </w:rPr>
      </w:pPr>
      <w:r w:rsidRPr="00970A50">
        <w:rPr>
          <w:b/>
        </w:rPr>
        <w:t>Sensor records</w:t>
      </w:r>
    </w:p>
    <w:p w:rsidR="00970A50" w:rsidRDefault="00970A50" w:rsidP="00CF68B1">
      <w:pPr>
        <w:jc w:val="both"/>
      </w:pPr>
      <w:r>
        <w:t xml:space="preserve">The bucket snsrs_data contains the measurement data, which will have snsr_id (tag), along with field keys like snsr_name, snsr_zone, snsr_type, </w:t>
      </w:r>
      <w:r w:rsidR="00CF68B1">
        <w:t xml:space="preserve">and </w:t>
      </w:r>
      <w:r>
        <w:t>snsr_value.</w:t>
      </w:r>
    </w:p>
    <w:p w:rsidR="00970A50" w:rsidRDefault="00970A50" w:rsidP="00CF68B1">
      <w:pPr>
        <w:jc w:val="both"/>
      </w:pPr>
      <w:r>
        <w:t xml:space="preserve">This bucket and measurement </w:t>
      </w:r>
      <w:r w:rsidR="00AA3AD7">
        <w:t>are</w:t>
      </w:r>
      <w:r>
        <w:t xml:space="preserve"> going to receive millions of data per second or even more, so </w:t>
      </w:r>
      <w:r w:rsidR="00AA3AD7">
        <w:t>we need</w:t>
      </w:r>
      <w:r>
        <w:t xml:space="preserve"> to find out the peak input and output queries that can be performed. Assuming we receive almost a million points per second.</w:t>
      </w:r>
    </w:p>
    <w:p w:rsidR="00AA3AD7" w:rsidRDefault="00AA3AD7" w:rsidP="00CF68B1">
      <w:pPr>
        <w:jc w:val="both"/>
        <w:rPr>
          <w:i/>
        </w:rPr>
      </w:pPr>
      <w:r w:rsidRPr="00AA3AD7">
        <w:rPr>
          <w:i/>
        </w:rPr>
        <w:t>Seems the OPC sensor data will also give us the time, so we either can use that time (should be better) or the time from InfluxDB (This time will be inserted automatically at the time of inserting records)</w:t>
      </w:r>
      <w:r>
        <w:rPr>
          <w:i/>
        </w:rPr>
        <w:t xml:space="preserve"> </w:t>
      </w:r>
      <w:r w:rsidRPr="00AA3AD7">
        <w:rPr>
          <w:i/>
        </w:rPr>
        <w:t xml:space="preserve">I think there can be </w:t>
      </w:r>
      <w:r>
        <w:rPr>
          <w:i/>
        </w:rPr>
        <w:t xml:space="preserve">a </w:t>
      </w:r>
      <w:r w:rsidRPr="00AA3AD7">
        <w:rPr>
          <w:i/>
        </w:rPr>
        <w:t xml:space="preserve">very minute difference in both. </w:t>
      </w:r>
    </w:p>
    <w:p w:rsidR="00AA3AD7" w:rsidRDefault="00343F5E" w:rsidP="00CF68B1">
      <w:pPr>
        <w:jc w:val="both"/>
      </w:pPr>
      <w:r>
        <w:t>While looking at the data which was exported from ibaAnalyser, the time difference was 10ms for each record. So, 100 records for a second. And for 1 hour it will be around 3</w:t>
      </w:r>
      <w:r w:rsidR="00A12A36">
        <w:t>,</w:t>
      </w:r>
      <w:r>
        <w:t>60</w:t>
      </w:r>
      <w:r w:rsidR="00A12A36">
        <w:t>,</w:t>
      </w:r>
      <w:r>
        <w:t>000 records.</w:t>
      </w:r>
    </w:p>
    <w:p w:rsidR="00A12A36" w:rsidRDefault="00A12A36" w:rsidP="00CF68B1">
      <w:pPr>
        <w:jc w:val="both"/>
      </w:pPr>
      <w:r>
        <w:t xml:space="preserve">Let’s assume we have 3,000 sensors installed on </w:t>
      </w:r>
      <w:r w:rsidR="00CF68B1">
        <w:t xml:space="preserve">the </w:t>
      </w:r>
      <w:r>
        <w:t>plant, so for 3,000 we going to have 3K records in every 10ms of interval and for one second 30,00,000 records</w:t>
      </w:r>
      <w:r w:rsidR="00CF68B1">
        <w:t>,</w:t>
      </w:r>
      <w:r>
        <w:t xml:space="preserve"> we will be receiving.</w:t>
      </w:r>
    </w:p>
    <w:p w:rsidR="00400584" w:rsidRDefault="00400584" w:rsidP="00CF68B1">
      <w:pPr>
        <w:jc w:val="both"/>
      </w:pPr>
      <w:bookmarkStart w:id="0" w:name="_GoBack"/>
      <w:bookmarkEnd w:id="0"/>
    </w:p>
    <w:p w:rsidR="00400584" w:rsidRPr="0075737B" w:rsidRDefault="00E77EC9" w:rsidP="00E77EC9">
      <w:pPr>
        <w:jc w:val="both"/>
        <w:rPr>
          <w:b/>
        </w:rPr>
      </w:pPr>
      <w:r w:rsidRPr="00E77EC9">
        <w:rPr>
          <w:b/>
        </w:rPr>
        <w:t>Benchmarking queries</w:t>
      </w: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1 -b 5000 -t 2,5000,1 -p 5000 -consistency any -token $TOKEN -user radcolor -v2 -db stress_test" --log query1.log --plot query1.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2</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2 -b 5000 -t 2,5000,1 -p 5000 -consistency any -token $TOKEN -user radcolor -v2 -db stress_test" --log query2.log --plot query2.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3</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4 -b 5000 -t 2,5000,1 -p 5000 -consistency any -token $TOKEN -user radcolor -v2 -db stress_test" --log query3.log --plot query3.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4</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8 -b 5000 -t 2,5000,1 -p 5000 -consistency any -token $TOKEN -user radcolor -v2 -db stress_test" --log query4.log --plot query4.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5</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16 -b 5000 -t 2,5000,1 -p 5000 -consistency any -token $TOKEN -user radcolor -v2 -db stress_test" --log query5.log --plot query5.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6</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1 -b 10000 -t 2,5000,1 -p 5000 -consistency any -token $TOKEN -user radcolor -v2 -db stress_test" --log query6.log --plot query6.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7</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lastRenderedPageBreak/>
        <w:t>psrecord</w:t>
      </w:r>
      <w:proofErr w:type="gramEnd"/>
      <w:r w:rsidRPr="00400584">
        <w:rPr>
          <w:rFonts w:ascii="Cascadia Code" w:hAnsi="Cascadia Code"/>
          <w:sz w:val="18"/>
          <w:lang w:eastAsia="en-IN"/>
        </w:rPr>
        <w:t xml:space="preserve"> "$HOME/go/bin/inch -v -c 2 -b 10000 -t 2,5000,1 -p 5000 -consistency any -token $TOKEN -user radcolor -v2 -db stress_test" --log query7.log --plot query7.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8</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4 -b 10000 -t 2,5000,1 -p 5000 -consistency any -token $TOKEN -user radcolor -v2 -db stress_test" --log query8.log --plot query8.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9</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8 -b 10000 -t 2,5000,1 -p 5000 -consistency any -token $TOKEN -user radcolor -v2 -db stress_test" --log query9.log --plot query9.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0</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16 -b 10000 -t 2,5000,1 -p 5000 -consistency any -token $TOKEN -user radcolor -v2 -db stress_test" --log query10.log --plot query10.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1</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1 -b 10000 -t 2,5000,1 -p 10000 -consistency any -token $TOKEN -user radcolor -v2 -db stress_test" --log query11.log --plot query11.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2</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2 -b 10000 -t 2,5000,1 -p 10000 -consistency any -token $TOKEN -user radcolor -v2 -db stress_test" --log query12.log --plot query12.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3</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4 -b 10000 -t 2,5000,1 -p 10000 -consistency any -token $TOKEN -user radcolor -v2 -db stress_test" --log query13.log --plot query13.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4</w:t>
      </w:r>
    </w:p>
    <w:p w:rsidR="00400584" w:rsidRPr="00400584" w:rsidRDefault="00400584" w:rsidP="00400584">
      <w:pPr>
        <w:rPr>
          <w:rFonts w:ascii="Cascadia Code" w:hAnsi="Cascadia Code"/>
          <w:sz w:val="18"/>
          <w:lang w:eastAsia="en-IN"/>
        </w:rPr>
      </w:pPr>
      <w:proofErr w:type="gramStart"/>
      <w:r w:rsidRPr="00400584">
        <w:rPr>
          <w:rFonts w:ascii="Cascadia Code" w:hAnsi="Cascadia Code"/>
          <w:sz w:val="18"/>
          <w:lang w:eastAsia="en-IN"/>
        </w:rPr>
        <w:t>psrecord</w:t>
      </w:r>
      <w:proofErr w:type="gramEnd"/>
      <w:r w:rsidRPr="00400584">
        <w:rPr>
          <w:rFonts w:ascii="Cascadia Code" w:hAnsi="Cascadia Code"/>
          <w:sz w:val="18"/>
          <w:lang w:eastAsia="en-IN"/>
        </w:rPr>
        <w:t xml:space="preserve"> "$HOME/go/bin/inch -v -c 8 -b 10000 -t 2,5000,1 -p 10000 -consistency any -token $TOKEN -user radcolor -v2 -db stress_test" --log query14.log --plot query14.png --include-children</w:t>
      </w:r>
    </w:p>
    <w:p w:rsidR="00400584" w:rsidRPr="00400584" w:rsidRDefault="00400584" w:rsidP="00400584">
      <w:pPr>
        <w:rPr>
          <w:rFonts w:ascii="Cascadia Code" w:hAnsi="Cascadia Code"/>
          <w:sz w:val="18"/>
          <w:lang w:eastAsia="en-IN"/>
        </w:rPr>
      </w:pP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 Query #15</w:t>
      </w:r>
    </w:p>
    <w:p w:rsidR="00400584" w:rsidRPr="00400584" w:rsidRDefault="00400584" w:rsidP="00400584">
      <w:pPr>
        <w:rPr>
          <w:rFonts w:ascii="Cascadia Code" w:hAnsi="Cascadia Code"/>
          <w:sz w:val="18"/>
          <w:lang w:eastAsia="en-IN"/>
        </w:rPr>
      </w:pPr>
      <w:r w:rsidRPr="00400584">
        <w:rPr>
          <w:rFonts w:ascii="Cascadia Code" w:hAnsi="Cascadia Code"/>
          <w:sz w:val="18"/>
          <w:lang w:eastAsia="en-IN"/>
        </w:rPr>
        <w:t>psrecord "$HOME/go/bin/inch -v -c 16 -b 10000 -t 2</w:t>
      </w:r>
      <w:proofErr w:type="gramStart"/>
      <w:r w:rsidRPr="00400584">
        <w:rPr>
          <w:rFonts w:ascii="Cascadia Code" w:hAnsi="Cascadia Code"/>
          <w:sz w:val="18"/>
          <w:lang w:eastAsia="en-IN"/>
        </w:rPr>
        <w:t>,5000,1</w:t>
      </w:r>
      <w:proofErr w:type="gramEnd"/>
      <w:r w:rsidRPr="00400584">
        <w:rPr>
          <w:rFonts w:ascii="Cascadia Code" w:hAnsi="Cascadia Code"/>
          <w:sz w:val="18"/>
          <w:lang w:eastAsia="en-IN"/>
        </w:rPr>
        <w:t xml:space="preserve"> -p 10000 -consistency any -token $TOKEN -user radcolor -v2 -db stress_test" --log query15.log --plot query15.png --include-children</w:t>
      </w:r>
    </w:p>
    <w:p w:rsidR="0075737B" w:rsidRDefault="0075737B" w:rsidP="00E77EC9">
      <w:pPr>
        <w:jc w:val="both"/>
      </w:pPr>
    </w:p>
    <w:p w:rsidR="00D826AC" w:rsidRPr="00E77EC9" w:rsidRDefault="00D826AC" w:rsidP="00E77EC9">
      <w:pPr>
        <w:jc w:val="both"/>
      </w:pPr>
    </w:p>
    <w:sectPr w:rsidR="00D826AC" w:rsidRPr="00E77EC9" w:rsidSect="00D92B8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9E1153"/>
    <w:multiLevelType w:val="multilevel"/>
    <w:tmpl w:val="9468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F34FDE"/>
    <w:multiLevelType w:val="hybridMultilevel"/>
    <w:tmpl w:val="9566EA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8D13289"/>
    <w:multiLevelType w:val="hybridMultilevel"/>
    <w:tmpl w:val="F1B2C2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ACD5B28"/>
    <w:multiLevelType w:val="hybridMultilevel"/>
    <w:tmpl w:val="B56683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D2C0C07"/>
    <w:multiLevelType w:val="multilevel"/>
    <w:tmpl w:val="2842C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C55E67"/>
    <w:multiLevelType w:val="multilevel"/>
    <w:tmpl w:val="9DF08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0MTUxMLCyMzIyMlHaXg1OLizPw8kAKLWgDM7qBYLAAAAA=="/>
  </w:docVars>
  <w:rsids>
    <w:rsidRoot w:val="00D92B83"/>
    <w:rsid w:val="00223C83"/>
    <w:rsid w:val="00284D0F"/>
    <w:rsid w:val="002F281B"/>
    <w:rsid w:val="002F2A7E"/>
    <w:rsid w:val="00343F5E"/>
    <w:rsid w:val="003A354F"/>
    <w:rsid w:val="003C7DEC"/>
    <w:rsid w:val="00400584"/>
    <w:rsid w:val="00414580"/>
    <w:rsid w:val="004B51B8"/>
    <w:rsid w:val="00593F1A"/>
    <w:rsid w:val="005A13E1"/>
    <w:rsid w:val="005C78EA"/>
    <w:rsid w:val="005E642E"/>
    <w:rsid w:val="006C5930"/>
    <w:rsid w:val="006D0E67"/>
    <w:rsid w:val="0075737B"/>
    <w:rsid w:val="0080781E"/>
    <w:rsid w:val="008B6382"/>
    <w:rsid w:val="009074DF"/>
    <w:rsid w:val="00970A50"/>
    <w:rsid w:val="00A0628D"/>
    <w:rsid w:val="00A12A36"/>
    <w:rsid w:val="00A45A1E"/>
    <w:rsid w:val="00AA252E"/>
    <w:rsid w:val="00AA3AD7"/>
    <w:rsid w:val="00AA3E7C"/>
    <w:rsid w:val="00AF1FD3"/>
    <w:rsid w:val="00B8679A"/>
    <w:rsid w:val="00BE3194"/>
    <w:rsid w:val="00C76BD3"/>
    <w:rsid w:val="00CA108C"/>
    <w:rsid w:val="00CA10CD"/>
    <w:rsid w:val="00CF68B1"/>
    <w:rsid w:val="00D47E5F"/>
    <w:rsid w:val="00D826AC"/>
    <w:rsid w:val="00D858AA"/>
    <w:rsid w:val="00D92B83"/>
    <w:rsid w:val="00DA4331"/>
    <w:rsid w:val="00DD7413"/>
    <w:rsid w:val="00E01ADA"/>
    <w:rsid w:val="00E15C0C"/>
    <w:rsid w:val="00E77EC9"/>
    <w:rsid w:val="00FA1B8C"/>
    <w:rsid w:val="00FA459F"/>
    <w:rsid w:val="00FE3F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C26F"/>
  <w15:chartTrackingRefBased/>
  <w15:docId w15:val="{00A525FC-7027-4296-952E-B53194B4B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A13E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92B83"/>
    <w:pPr>
      <w:spacing w:after="0" w:line="240" w:lineRule="auto"/>
    </w:pPr>
  </w:style>
  <w:style w:type="paragraph" w:styleId="ListParagraph">
    <w:name w:val="List Paragraph"/>
    <w:basedOn w:val="Normal"/>
    <w:uiPriority w:val="34"/>
    <w:qFormat/>
    <w:rsid w:val="00CA10CD"/>
    <w:pPr>
      <w:ind w:left="720"/>
      <w:contextualSpacing/>
    </w:pPr>
  </w:style>
  <w:style w:type="character" w:customStyle="1" w:styleId="pre">
    <w:name w:val="pre"/>
    <w:basedOn w:val="DefaultParagraphFont"/>
    <w:rsid w:val="00D47E5F"/>
  </w:style>
  <w:style w:type="character" w:styleId="Hyperlink">
    <w:name w:val="Hyperlink"/>
    <w:basedOn w:val="DefaultParagraphFont"/>
    <w:uiPriority w:val="99"/>
    <w:unhideWhenUsed/>
    <w:rsid w:val="00DD7413"/>
    <w:rPr>
      <w:color w:val="0563C1" w:themeColor="hyperlink"/>
      <w:u w:val="single"/>
    </w:rPr>
  </w:style>
  <w:style w:type="character" w:styleId="FollowedHyperlink">
    <w:name w:val="FollowedHyperlink"/>
    <w:basedOn w:val="DefaultParagraphFont"/>
    <w:uiPriority w:val="99"/>
    <w:semiHidden/>
    <w:unhideWhenUsed/>
    <w:rsid w:val="008B6382"/>
    <w:rPr>
      <w:color w:val="954F72" w:themeColor="followedHyperlink"/>
      <w:u w:val="single"/>
    </w:rPr>
  </w:style>
  <w:style w:type="table" w:styleId="TableGrid">
    <w:name w:val="Table Grid"/>
    <w:basedOn w:val="TableNormal"/>
    <w:uiPriority w:val="39"/>
    <w:rsid w:val="00AF1F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F2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2F2A7E"/>
    <w:rPr>
      <w:rFonts w:ascii="Courier New" w:eastAsia="Times New Roman" w:hAnsi="Courier New" w:cs="Courier New"/>
      <w:sz w:val="20"/>
      <w:szCs w:val="20"/>
      <w:lang w:eastAsia="en-IN"/>
    </w:rPr>
  </w:style>
  <w:style w:type="character" w:customStyle="1" w:styleId="cl">
    <w:name w:val="cl"/>
    <w:basedOn w:val="DefaultParagraphFont"/>
    <w:rsid w:val="002F2A7E"/>
  </w:style>
  <w:style w:type="character" w:customStyle="1" w:styleId="m">
    <w:name w:val="m"/>
    <w:basedOn w:val="DefaultParagraphFont"/>
    <w:rsid w:val="002F2A7E"/>
  </w:style>
  <w:style w:type="character" w:customStyle="1" w:styleId="Heading2Char">
    <w:name w:val="Heading 2 Char"/>
    <w:basedOn w:val="DefaultParagraphFont"/>
    <w:link w:val="Heading2"/>
    <w:uiPriority w:val="9"/>
    <w:rsid w:val="005A13E1"/>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34207">
      <w:bodyDiv w:val="1"/>
      <w:marLeft w:val="0"/>
      <w:marRight w:val="0"/>
      <w:marTop w:val="0"/>
      <w:marBottom w:val="0"/>
      <w:divBdr>
        <w:top w:val="none" w:sz="0" w:space="0" w:color="auto"/>
        <w:left w:val="none" w:sz="0" w:space="0" w:color="auto"/>
        <w:bottom w:val="none" w:sz="0" w:space="0" w:color="auto"/>
        <w:right w:val="none" w:sz="0" w:space="0" w:color="auto"/>
      </w:divBdr>
    </w:div>
    <w:div w:id="160200510">
      <w:bodyDiv w:val="1"/>
      <w:marLeft w:val="0"/>
      <w:marRight w:val="0"/>
      <w:marTop w:val="0"/>
      <w:marBottom w:val="0"/>
      <w:divBdr>
        <w:top w:val="none" w:sz="0" w:space="0" w:color="auto"/>
        <w:left w:val="none" w:sz="0" w:space="0" w:color="auto"/>
        <w:bottom w:val="none" w:sz="0" w:space="0" w:color="auto"/>
        <w:right w:val="none" w:sz="0" w:space="0" w:color="auto"/>
      </w:divBdr>
    </w:div>
    <w:div w:id="281228962">
      <w:bodyDiv w:val="1"/>
      <w:marLeft w:val="0"/>
      <w:marRight w:val="0"/>
      <w:marTop w:val="0"/>
      <w:marBottom w:val="0"/>
      <w:divBdr>
        <w:top w:val="none" w:sz="0" w:space="0" w:color="auto"/>
        <w:left w:val="none" w:sz="0" w:space="0" w:color="auto"/>
        <w:bottom w:val="none" w:sz="0" w:space="0" w:color="auto"/>
        <w:right w:val="none" w:sz="0" w:space="0" w:color="auto"/>
      </w:divBdr>
    </w:div>
    <w:div w:id="498037348">
      <w:bodyDiv w:val="1"/>
      <w:marLeft w:val="0"/>
      <w:marRight w:val="0"/>
      <w:marTop w:val="0"/>
      <w:marBottom w:val="0"/>
      <w:divBdr>
        <w:top w:val="none" w:sz="0" w:space="0" w:color="auto"/>
        <w:left w:val="none" w:sz="0" w:space="0" w:color="auto"/>
        <w:bottom w:val="none" w:sz="0" w:space="0" w:color="auto"/>
        <w:right w:val="none" w:sz="0" w:space="0" w:color="auto"/>
      </w:divBdr>
    </w:div>
    <w:div w:id="560553812">
      <w:bodyDiv w:val="1"/>
      <w:marLeft w:val="0"/>
      <w:marRight w:val="0"/>
      <w:marTop w:val="0"/>
      <w:marBottom w:val="0"/>
      <w:divBdr>
        <w:top w:val="none" w:sz="0" w:space="0" w:color="auto"/>
        <w:left w:val="none" w:sz="0" w:space="0" w:color="auto"/>
        <w:bottom w:val="none" w:sz="0" w:space="0" w:color="auto"/>
        <w:right w:val="none" w:sz="0" w:space="0" w:color="auto"/>
      </w:divBdr>
    </w:div>
    <w:div w:id="1011370404">
      <w:bodyDiv w:val="1"/>
      <w:marLeft w:val="0"/>
      <w:marRight w:val="0"/>
      <w:marTop w:val="0"/>
      <w:marBottom w:val="0"/>
      <w:divBdr>
        <w:top w:val="none" w:sz="0" w:space="0" w:color="auto"/>
        <w:left w:val="none" w:sz="0" w:space="0" w:color="auto"/>
        <w:bottom w:val="none" w:sz="0" w:space="0" w:color="auto"/>
        <w:right w:val="none" w:sz="0" w:space="0" w:color="auto"/>
      </w:divBdr>
    </w:div>
    <w:div w:id="1148060315">
      <w:bodyDiv w:val="1"/>
      <w:marLeft w:val="0"/>
      <w:marRight w:val="0"/>
      <w:marTop w:val="0"/>
      <w:marBottom w:val="0"/>
      <w:divBdr>
        <w:top w:val="none" w:sz="0" w:space="0" w:color="auto"/>
        <w:left w:val="none" w:sz="0" w:space="0" w:color="auto"/>
        <w:bottom w:val="none" w:sz="0" w:space="0" w:color="auto"/>
        <w:right w:val="none" w:sz="0" w:space="0" w:color="auto"/>
      </w:divBdr>
      <w:divsChild>
        <w:div w:id="602613221">
          <w:marLeft w:val="0"/>
          <w:marRight w:val="0"/>
          <w:marTop w:val="0"/>
          <w:marBottom w:val="0"/>
          <w:divBdr>
            <w:top w:val="none" w:sz="0" w:space="0" w:color="auto"/>
            <w:left w:val="none" w:sz="0" w:space="0" w:color="auto"/>
            <w:bottom w:val="none" w:sz="0" w:space="0" w:color="auto"/>
            <w:right w:val="none" w:sz="0" w:space="0" w:color="auto"/>
          </w:divBdr>
          <w:divsChild>
            <w:div w:id="797836631">
              <w:marLeft w:val="0"/>
              <w:marRight w:val="0"/>
              <w:marTop w:val="0"/>
              <w:marBottom w:val="0"/>
              <w:divBdr>
                <w:top w:val="none" w:sz="0" w:space="0" w:color="auto"/>
                <w:left w:val="none" w:sz="0" w:space="0" w:color="auto"/>
                <w:bottom w:val="none" w:sz="0" w:space="0" w:color="auto"/>
                <w:right w:val="none" w:sz="0" w:space="0" w:color="auto"/>
              </w:divBdr>
            </w:div>
            <w:div w:id="1981423704">
              <w:marLeft w:val="0"/>
              <w:marRight w:val="0"/>
              <w:marTop w:val="0"/>
              <w:marBottom w:val="0"/>
              <w:divBdr>
                <w:top w:val="none" w:sz="0" w:space="0" w:color="auto"/>
                <w:left w:val="none" w:sz="0" w:space="0" w:color="auto"/>
                <w:bottom w:val="none" w:sz="0" w:space="0" w:color="auto"/>
                <w:right w:val="none" w:sz="0" w:space="0" w:color="auto"/>
              </w:divBdr>
            </w:div>
            <w:div w:id="1561750023">
              <w:marLeft w:val="0"/>
              <w:marRight w:val="0"/>
              <w:marTop w:val="0"/>
              <w:marBottom w:val="0"/>
              <w:divBdr>
                <w:top w:val="none" w:sz="0" w:space="0" w:color="auto"/>
                <w:left w:val="none" w:sz="0" w:space="0" w:color="auto"/>
                <w:bottom w:val="none" w:sz="0" w:space="0" w:color="auto"/>
                <w:right w:val="none" w:sz="0" w:space="0" w:color="auto"/>
              </w:divBdr>
            </w:div>
            <w:div w:id="781072605">
              <w:marLeft w:val="0"/>
              <w:marRight w:val="0"/>
              <w:marTop w:val="0"/>
              <w:marBottom w:val="0"/>
              <w:divBdr>
                <w:top w:val="none" w:sz="0" w:space="0" w:color="auto"/>
                <w:left w:val="none" w:sz="0" w:space="0" w:color="auto"/>
                <w:bottom w:val="none" w:sz="0" w:space="0" w:color="auto"/>
                <w:right w:val="none" w:sz="0" w:space="0" w:color="auto"/>
              </w:divBdr>
            </w:div>
            <w:div w:id="547566908">
              <w:marLeft w:val="0"/>
              <w:marRight w:val="0"/>
              <w:marTop w:val="0"/>
              <w:marBottom w:val="0"/>
              <w:divBdr>
                <w:top w:val="none" w:sz="0" w:space="0" w:color="auto"/>
                <w:left w:val="none" w:sz="0" w:space="0" w:color="auto"/>
                <w:bottom w:val="none" w:sz="0" w:space="0" w:color="auto"/>
                <w:right w:val="none" w:sz="0" w:space="0" w:color="auto"/>
              </w:divBdr>
            </w:div>
            <w:div w:id="1704092421">
              <w:marLeft w:val="0"/>
              <w:marRight w:val="0"/>
              <w:marTop w:val="0"/>
              <w:marBottom w:val="0"/>
              <w:divBdr>
                <w:top w:val="none" w:sz="0" w:space="0" w:color="auto"/>
                <w:left w:val="none" w:sz="0" w:space="0" w:color="auto"/>
                <w:bottom w:val="none" w:sz="0" w:space="0" w:color="auto"/>
                <w:right w:val="none" w:sz="0" w:space="0" w:color="auto"/>
              </w:divBdr>
            </w:div>
            <w:div w:id="1517965122">
              <w:marLeft w:val="0"/>
              <w:marRight w:val="0"/>
              <w:marTop w:val="0"/>
              <w:marBottom w:val="0"/>
              <w:divBdr>
                <w:top w:val="none" w:sz="0" w:space="0" w:color="auto"/>
                <w:left w:val="none" w:sz="0" w:space="0" w:color="auto"/>
                <w:bottom w:val="none" w:sz="0" w:space="0" w:color="auto"/>
                <w:right w:val="none" w:sz="0" w:space="0" w:color="auto"/>
              </w:divBdr>
            </w:div>
            <w:div w:id="1106199122">
              <w:marLeft w:val="0"/>
              <w:marRight w:val="0"/>
              <w:marTop w:val="0"/>
              <w:marBottom w:val="0"/>
              <w:divBdr>
                <w:top w:val="none" w:sz="0" w:space="0" w:color="auto"/>
                <w:left w:val="none" w:sz="0" w:space="0" w:color="auto"/>
                <w:bottom w:val="none" w:sz="0" w:space="0" w:color="auto"/>
                <w:right w:val="none" w:sz="0" w:space="0" w:color="auto"/>
              </w:divBdr>
            </w:div>
            <w:div w:id="1607495250">
              <w:marLeft w:val="0"/>
              <w:marRight w:val="0"/>
              <w:marTop w:val="0"/>
              <w:marBottom w:val="0"/>
              <w:divBdr>
                <w:top w:val="none" w:sz="0" w:space="0" w:color="auto"/>
                <w:left w:val="none" w:sz="0" w:space="0" w:color="auto"/>
                <w:bottom w:val="none" w:sz="0" w:space="0" w:color="auto"/>
                <w:right w:val="none" w:sz="0" w:space="0" w:color="auto"/>
              </w:divBdr>
            </w:div>
            <w:div w:id="1645282245">
              <w:marLeft w:val="0"/>
              <w:marRight w:val="0"/>
              <w:marTop w:val="0"/>
              <w:marBottom w:val="0"/>
              <w:divBdr>
                <w:top w:val="none" w:sz="0" w:space="0" w:color="auto"/>
                <w:left w:val="none" w:sz="0" w:space="0" w:color="auto"/>
                <w:bottom w:val="none" w:sz="0" w:space="0" w:color="auto"/>
                <w:right w:val="none" w:sz="0" w:space="0" w:color="auto"/>
              </w:divBdr>
            </w:div>
            <w:div w:id="468477351">
              <w:marLeft w:val="0"/>
              <w:marRight w:val="0"/>
              <w:marTop w:val="0"/>
              <w:marBottom w:val="0"/>
              <w:divBdr>
                <w:top w:val="none" w:sz="0" w:space="0" w:color="auto"/>
                <w:left w:val="none" w:sz="0" w:space="0" w:color="auto"/>
                <w:bottom w:val="none" w:sz="0" w:space="0" w:color="auto"/>
                <w:right w:val="none" w:sz="0" w:space="0" w:color="auto"/>
              </w:divBdr>
            </w:div>
            <w:div w:id="1677919153">
              <w:marLeft w:val="0"/>
              <w:marRight w:val="0"/>
              <w:marTop w:val="0"/>
              <w:marBottom w:val="0"/>
              <w:divBdr>
                <w:top w:val="none" w:sz="0" w:space="0" w:color="auto"/>
                <w:left w:val="none" w:sz="0" w:space="0" w:color="auto"/>
                <w:bottom w:val="none" w:sz="0" w:space="0" w:color="auto"/>
                <w:right w:val="none" w:sz="0" w:space="0" w:color="auto"/>
              </w:divBdr>
            </w:div>
            <w:div w:id="782655582">
              <w:marLeft w:val="0"/>
              <w:marRight w:val="0"/>
              <w:marTop w:val="0"/>
              <w:marBottom w:val="0"/>
              <w:divBdr>
                <w:top w:val="none" w:sz="0" w:space="0" w:color="auto"/>
                <w:left w:val="none" w:sz="0" w:space="0" w:color="auto"/>
                <w:bottom w:val="none" w:sz="0" w:space="0" w:color="auto"/>
                <w:right w:val="none" w:sz="0" w:space="0" w:color="auto"/>
              </w:divBdr>
            </w:div>
            <w:div w:id="446311909">
              <w:marLeft w:val="0"/>
              <w:marRight w:val="0"/>
              <w:marTop w:val="0"/>
              <w:marBottom w:val="0"/>
              <w:divBdr>
                <w:top w:val="none" w:sz="0" w:space="0" w:color="auto"/>
                <w:left w:val="none" w:sz="0" w:space="0" w:color="auto"/>
                <w:bottom w:val="none" w:sz="0" w:space="0" w:color="auto"/>
                <w:right w:val="none" w:sz="0" w:space="0" w:color="auto"/>
              </w:divBdr>
            </w:div>
            <w:div w:id="960114146">
              <w:marLeft w:val="0"/>
              <w:marRight w:val="0"/>
              <w:marTop w:val="0"/>
              <w:marBottom w:val="0"/>
              <w:divBdr>
                <w:top w:val="none" w:sz="0" w:space="0" w:color="auto"/>
                <w:left w:val="none" w:sz="0" w:space="0" w:color="auto"/>
                <w:bottom w:val="none" w:sz="0" w:space="0" w:color="auto"/>
                <w:right w:val="none" w:sz="0" w:space="0" w:color="auto"/>
              </w:divBdr>
            </w:div>
            <w:div w:id="1143738305">
              <w:marLeft w:val="0"/>
              <w:marRight w:val="0"/>
              <w:marTop w:val="0"/>
              <w:marBottom w:val="0"/>
              <w:divBdr>
                <w:top w:val="none" w:sz="0" w:space="0" w:color="auto"/>
                <w:left w:val="none" w:sz="0" w:space="0" w:color="auto"/>
                <w:bottom w:val="none" w:sz="0" w:space="0" w:color="auto"/>
                <w:right w:val="none" w:sz="0" w:space="0" w:color="auto"/>
              </w:divBdr>
            </w:div>
            <w:div w:id="1884244301">
              <w:marLeft w:val="0"/>
              <w:marRight w:val="0"/>
              <w:marTop w:val="0"/>
              <w:marBottom w:val="0"/>
              <w:divBdr>
                <w:top w:val="none" w:sz="0" w:space="0" w:color="auto"/>
                <w:left w:val="none" w:sz="0" w:space="0" w:color="auto"/>
                <w:bottom w:val="none" w:sz="0" w:space="0" w:color="auto"/>
                <w:right w:val="none" w:sz="0" w:space="0" w:color="auto"/>
              </w:divBdr>
            </w:div>
            <w:div w:id="637222902">
              <w:marLeft w:val="0"/>
              <w:marRight w:val="0"/>
              <w:marTop w:val="0"/>
              <w:marBottom w:val="0"/>
              <w:divBdr>
                <w:top w:val="none" w:sz="0" w:space="0" w:color="auto"/>
                <w:left w:val="none" w:sz="0" w:space="0" w:color="auto"/>
                <w:bottom w:val="none" w:sz="0" w:space="0" w:color="auto"/>
                <w:right w:val="none" w:sz="0" w:space="0" w:color="auto"/>
              </w:divBdr>
            </w:div>
            <w:div w:id="1530800760">
              <w:marLeft w:val="0"/>
              <w:marRight w:val="0"/>
              <w:marTop w:val="0"/>
              <w:marBottom w:val="0"/>
              <w:divBdr>
                <w:top w:val="none" w:sz="0" w:space="0" w:color="auto"/>
                <w:left w:val="none" w:sz="0" w:space="0" w:color="auto"/>
                <w:bottom w:val="none" w:sz="0" w:space="0" w:color="auto"/>
                <w:right w:val="none" w:sz="0" w:space="0" w:color="auto"/>
              </w:divBdr>
            </w:div>
            <w:div w:id="1234853496">
              <w:marLeft w:val="0"/>
              <w:marRight w:val="0"/>
              <w:marTop w:val="0"/>
              <w:marBottom w:val="0"/>
              <w:divBdr>
                <w:top w:val="none" w:sz="0" w:space="0" w:color="auto"/>
                <w:left w:val="none" w:sz="0" w:space="0" w:color="auto"/>
                <w:bottom w:val="none" w:sz="0" w:space="0" w:color="auto"/>
                <w:right w:val="none" w:sz="0" w:space="0" w:color="auto"/>
              </w:divBdr>
            </w:div>
            <w:div w:id="1023823765">
              <w:marLeft w:val="0"/>
              <w:marRight w:val="0"/>
              <w:marTop w:val="0"/>
              <w:marBottom w:val="0"/>
              <w:divBdr>
                <w:top w:val="none" w:sz="0" w:space="0" w:color="auto"/>
                <w:left w:val="none" w:sz="0" w:space="0" w:color="auto"/>
                <w:bottom w:val="none" w:sz="0" w:space="0" w:color="auto"/>
                <w:right w:val="none" w:sz="0" w:space="0" w:color="auto"/>
              </w:divBdr>
            </w:div>
            <w:div w:id="419527224">
              <w:marLeft w:val="0"/>
              <w:marRight w:val="0"/>
              <w:marTop w:val="0"/>
              <w:marBottom w:val="0"/>
              <w:divBdr>
                <w:top w:val="none" w:sz="0" w:space="0" w:color="auto"/>
                <w:left w:val="none" w:sz="0" w:space="0" w:color="auto"/>
                <w:bottom w:val="none" w:sz="0" w:space="0" w:color="auto"/>
                <w:right w:val="none" w:sz="0" w:space="0" w:color="auto"/>
              </w:divBdr>
            </w:div>
            <w:div w:id="1600407019">
              <w:marLeft w:val="0"/>
              <w:marRight w:val="0"/>
              <w:marTop w:val="0"/>
              <w:marBottom w:val="0"/>
              <w:divBdr>
                <w:top w:val="none" w:sz="0" w:space="0" w:color="auto"/>
                <w:left w:val="none" w:sz="0" w:space="0" w:color="auto"/>
                <w:bottom w:val="none" w:sz="0" w:space="0" w:color="auto"/>
                <w:right w:val="none" w:sz="0" w:space="0" w:color="auto"/>
              </w:divBdr>
            </w:div>
            <w:div w:id="1772897628">
              <w:marLeft w:val="0"/>
              <w:marRight w:val="0"/>
              <w:marTop w:val="0"/>
              <w:marBottom w:val="0"/>
              <w:divBdr>
                <w:top w:val="none" w:sz="0" w:space="0" w:color="auto"/>
                <w:left w:val="none" w:sz="0" w:space="0" w:color="auto"/>
                <w:bottom w:val="none" w:sz="0" w:space="0" w:color="auto"/>
                <w:right w:val="none" w:sz="0" w:space="0" w:color="auto"/>
              </w:divBdr>
            </w:div>
            <w:div w:id="2015106952">
              <w:marLeft w:val="0"/>
              <w:marRight w:val="0"/>
              <w:marTop w:val="0"/>
              <w:marBottom w:val="0"/>
              <w:divBdr>
                <w:top w:val="none" w:sz="0" w:space="0" w:color="auto"/>
                <w:left w:val="none" w:sz="0" w:space="0" w:color="auto"/>
                <w:bottom w:val="none" w:sz="0" w:space="0" w:color="auto"/>
                <w:right w:val="none" w:sz="0" w:space="0" w:color="auto"/>
              </w:divBdr>
            </w:div>
            <w:div w:id="1420640612">
              <w:marLeft w:val="0"/>
              <w:marRight w:val="0"/>
              <w:marTop w:val="0"/>
              <w:marBottom w:val="0"/>
              <w:divBdr>
                <w:top w:val="none" w:sz="0" w:space="0" w:color="auto"/>
                <w:left w:val="none" w:sz="0" w:space="0" w:color="auto"/>
                <w:bottom w:val="none" w:sz="0" w:space="0" w:color="auto"/>
                <w:right w:val="none" w:sz="0" w:space="0" w:color="auto"/>
              </w:divBdr>
            </w:div>
            <w:div w:id="1113553646">
              <w:marLeft w:val="0"/>
              <w:marRight w:val="0"/>
              <w:marTop w:val="0"/>
              <w:marBottom w:val="0"/>
              <w:divBdr>
                <w:top w:val="none" w:sz="0" w:space="0" w:color="auto"/>
                <w:left w:val="none" w:sz="0" w:space="0" w:color="auto"/>
                <w:bottom w:val="none" w:sz="0" w:space="0" w:color="auto"/>
                <w:right w:val="none" w:sz="0" w:space="0" w:color="auto"/>
              </w:divBdr>
            </w:div>
            <w:div w:id="546644959">
              <w:marLeft w:val="0"/>
              <w:marRight w:val="0"/>
              <w:marTop w:val="0"/>
              <w:marBottom w:val="0"/>
              <w:divBdr>
                <w:top w:val="none" w:sz="0" w:space="0" w:color="auto"/>
                <w:left w:val="none" w:sz="0" w:space="0" w:color="auto"/>
                <w:bottom w:val="none" w:sz="0" w:space="0" w:color="auto"/>
                <w:right w:val="none" w:sz="0" w:space="0" w:color="auto"/>
              </w:divBdr>
            </w:div>
            <w:div w:id="812793966">
              <w:marLeft w:val="0"/>
              <w:marRight w:val="0"/>
              <w:marTop w:val="0"/>
              <w:marBottom w:val="0"/>
              <w:divBdr>
                <w:top w:val="none" w:sz="0" w:space="0" w:color="auto"/>
                <w:left w:val="none" w:sz="0" w:space="0" w:color="auto"/>
                <w:bottom w:val="none" w:sz="0" w:space="0" w:color="auto"/>
                <w:right w:val="none" w:sz="0" w:space="0" w:color="auto"/>
              </w:divBdr>
            </w:div>
            <w:div w:id="146919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52337">
      <w:bodyDiv w:val="1"/>
      <w:marLeft w:val="0"/>
      <w:marRight w:val="0"/>
      <w:marTop w:val="0"/>
      <w:marBottom w:val="0"/>
      <w:divBdr>
        <w:top w:val="none" w:sz="0" w:space="0" w:color="auto"/>
        <w:left w:val="none" w:sz="0" w:space="0" w:color="auto"/>
        <w:bottom w:val="none" w:sz="0" w:space="0" w:color="auto"/>
        <w:right w:val="none" w:sz="0" w:space="0" w:color="auto"/>
      </w:divBdr>
      <w:divsChild>
        <w:div w:id="1993292906">
          <w:marLeft w:val="0"/>
          <w:marRight w:val="0"/>
          <w:marTop w:val="0"/>
          <w:marBottom w:val="0"/>
          <w:divBdr>
            <w:top w:val="none" w:sz="0" w:space="0" w:color="auto"/>
            <w:left w:val="none" w:sz="0" w:space="0" w:color="auto"/>
            <w:bottom w:val="none" w:sz="0" w:space="0" w:color="auto"/>
            <w:right w:val="none" w:sz="0" w:space="0" w:color="auto"/>
          </w:divBdr>
          <w:divsChild>
            <w:div w:id="51676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4038">
      <w:bodyDiv w:val="1"/>
      <w:marLeft w:val="0"/>
      <w:marRight w:val="0"/>
      <w:marTop w:val="0"/>
      <w:marBottom w:val="0"/>
      <w:divBdr>
        <w:top w:val="none" w:sz="0" w:space="0" w:color="auto"/>
        <w:left w:val="none" w:sz="0" w:space="0" w:color="auto"/>
        <w:bottom w:val="none" w:sz="0" w:space="0" w:color="auto"/>
        <w:right w:val="none" w:sz="0" w:space="0" w:color="auto"/>
      </w:divBdr>
      <w:divsChild>
        <w:div w:id="916407046">
          <w:marLeft w:val="0"/>
          <w:marRight w:val="0"/>
          <w:marTop w:val="0"/>
          <w:marBottom w:val="0"/>
          <w:divBdr>
            <w:top w:val="none" w:sz="0" w:space="0" w:color="auto"/>
            <w:left w:val="none" w:sz="0" w:space="0" w:color="auto"/>
            <w:bottom w:val="none" w:sz="0" w:space="0" w:color="auto"/>
            <w:right w:val="none" w:sz="0" w:space="0" w:color="auto"/>
          </w:divBdr>
          <w:divsChild>
            <w:div w:id="213525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xnvme.io"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io.readthedocs.io/en/latest/fio_do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6</TotalTime>
  <Pages>7</Pages>
  <Words>2310</Words>
  <Characters>1317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hashank Baghel</cp:lastModifiedBy>
  <cp:revision>36</cp:revision>
  <dcterms:created xsi:type="dcterms:W3CDTF">2022-11-19T06:32:00Z</dcterms:created>
  <dcterms:modified xsi:type="dcterms:W3CDTF">2022-11-28T09:37:00Z</dcterms:modified>
</cp:coreProperties>
</file>